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3576" w:rsidRDefault="00E23576" w:rsidP="00E23576">
      <w:pPr>
        <w:jc w:val="center"/>
        <w:rPr>
          <w:rFonts w:cs="Arial"/>
          <w:b/>
          <w:sz w:val="28"/>
          <w:szCs w:val="20"/>
        </w:rPr>
      </w:pPr>
      <w:r w:rsidRPr="00E23576">
        <w:rPr>
          <w:rFonts w:cs="Arial"/>
          <w:b/>
          <w:sz w:val="28"/>
          <w:szCs w:val="20"/>
        </w:rPr>
        <w:t>ULUSAL ANTARKTİK BİLİM SEFERLERİ PROJELERİ İÇİN KİMYASAL KAYIT VE ONAY FORMU</w:t>
      </w:r>
    </w:p>
    <w:p w:rsidR="000541A6" w:rsidRDefault="000541A6" w:rsidP="00E23576">
      <w:pPr>
        <w:jc w:val="center"/>
        <w:rPr>
          <w:rFonts w:cs="Arial"/>
          <w:b/>
          <w:sz w:val="28"/>
          <w:szCs w:val="20"/>
        </w:rPr>
      </w:pPr>
      <w:r w:rsidRPr="000541A6">
        <w:rPr>
          <w:rFonts w:cs="Arial"/>
          <w:b/>
          <w:sz w:val="28"/>
          <w:szCs w:val="20"/>
        </w:rPr>
        <w:t>CHEMICAL APPROVAL</w:t>
      </w:r>
      <w:r>
        <w:rPr>
          <w:rFonts w:cs="Arial"/>
          <w:b/>
          <w:sz w:val="28"/>
          <w:szCs w:val="20"/>
        </w:rPr>
        <w:t xml:space="preserve"> </w:t>
      </w:r>
      <w:r w:rsidR="001040DD">
        <w:rPr>
          <w:rFonts w:cs="Arial"/>
          <w:b/>
          <w:sz w:val="28"/>
          <w:szCs w:val="20"/>
        </w:rPr>
        <w:t xml:space="preserve">AND </w:t>
      </w:r>
      <w:r w:rsidRPr="000541A6">
        <w:rPr>
          <w:rFonts w:cs="Arial"/>
          <w:b/>
          <w:sz w:val="28"/>
          <w:szCs w:val="20"/>
        </w:rPr>
        <w:t>REGISTER FORM</w:t>
      </w:r>
      <w:r>
        <w:rPr>
          <w:rFonts w:cs="Arial"/>
          <w:b/>
          <w:sz w:val="28"/>
          <w:szCs w:val="20"/>
        </w:rPr>
        <w:t xml:space="preserve"> FOR NATIONAL ANTARCTIC SCIENTIFIC EXPEDITIONS</w:t>
      </w:r>
    </w:p>
    <w:p w:rsidR="00E23576" w:rsidRPr="00E078FB" w:rsidRDefault="00E23576" w:rsidP="00E23576">
      <w:pPr>
        <w:jc w:val="center"/>
        <w:rPr>
          <w:rFonts w:cs="Arial"/>
          <w:b/>
          <w:szCs w:val="20"/>
        </w:rPr>
      </w:pPr>
    </w:p>
    <w:tbl>
      <w:tblPr>
        <w:tblW w:w="14920" w:type="dxa"/>
        <w:tblInd w:w="-85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7"/>
        <w:gridCol w:w="6254"/>
        <w:gridCol w:w="1648"/>
        <w:gridCol w:w="4991"/>
      </w:tblGrid>
      <w:tr w:rsidR="008A3555" w:rsidRPr="00E23576" w:rsidTr="008A3555">
        <w:trPr>
          <w:trHeight w:val="20"/>
        </w:trPr>
        <w:tc>
          <w:tcPr>
            <w:tcW w:w="20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Default="008A3555" w:rsidP="00E078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Proje Adı</w:t>
            </w:r>
          </w:p>
          <w:p w:rsidR="008A3555" w:rsidRPr="000541A6" w:rsidRDefault="008A3555" w:rsidP="00E078FB">
            <w:pPr>
              <w:spacing w:after="0" w:line="240" w:lineRule="auto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Name of the Project</w:t>
            </w:r>
          </w:p>
        </w:tc>
        <w:tc>
          <w:tcPr>
            <w:tcW w:w="62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0541A6" w:rsidRDefault="008A3555" w:rsidP="00E078FB">
            <w:pPr>
              <w:spacing w:before="40" w:after="40" w:line="240" w:lineRule="auto"/>
              <w:ind w:left="236"/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  <w:t>Deneme Projesi</w:t>
            </w:r>
          </w:p>
        </w:tc>
        <w:tc>
          <w:tcPr>
            <w:tcW w:w="1648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E078FB">
            <w:pPr>
              <w:spacing w:before="40" w:after="40" w:line="240" w:lineRule="auto"/>
              <w:rPr>
                <w:rFonts w:eastAsia="Times New Roman" w:cs="Arial"/>
                <w:b/>
                <w:color w:val="000000"/>
                <w:szCs w:val="20"/>
                <w:lang w:eastAsia="tr-TR"/>
              </w:rPr>
            </w:pPr>
            <w:r>
              <w:rPr>
                <w:rFonts w:eastAsia="Times New Roman" w:cs="Arial"/>
                <w:b/>
                <w:color w:val="000000"/>
                <w:szCs w:val="20"/>
                <w:lang w:eastAsia="tr-TR"/>
              </w:rPr>
              <w:t>Onaylayan</w:t>
            </w:r>
          </w:p>
          <w:p w:rsidR="008A3555" w:rsidRPr="000541A6" w:rsidRDefault="008A3555" w:rsidP="00E078FB">
            <w:pPr>
              <w:spacing w:before="40" w:after="40" w:line="240" w:lineRule="auto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color w:val="000000"/>
                <w:szCs w:val="20"/>
                <w:lang w:eastAsia="tr-TR"/>
              </w:rPr>
              <w:t>Approved by</w:t>
            </w:r>
          </w:p>
        </w:tc>
        <w:tc>
          <w:tcPr>
            <w:tcW w:w="4991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</w:tr>
      <w:tr w:rsidR="008A3555" w:rsidRPr="00E23576" w:rsidTr="008A3555">
        <w:trPr>
          <w:trHeight w:val="20"/>
        </w:trPr>
        <w:tc>
          <w:tcPr>
            <w:tcW w:w="202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Default="008A3555" w:rsidP="00E078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Proje Yürütücüsü</w:t>
            </w:r>
          </w:p>
          <w:p w:rsidR="008A3555" w:rsidRPr="000541A6" w:rsidRDefault="008A3555" w:rsidP="00E078FB">
            <w:pPr>
              <w:spacing w:after="0" w:line="240" w:lineRule="auto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 xml:space="preserve">Project Coordinator </w:t>
            </w:r>
          </w:p>
        </w:tc>
        <w:tc>
          <w:tcPr>
            <w:tcW w:w="62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0541A6" w:rsidRDefault="008A3555" w:rsidP="00E078FB">
            <w:pPr>
              <w:spacing w:before="40" w:after="40" w:line="240" w:lineRule="auto"/>
              <w:ind w:left="236"/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  <w:t>Atilla YILMAZ</w:t>
            </w:r>
          </w:p>
        </w:tc>
        <w:tc>
          <w:tcPr>
            <w:tcW w:w="1648" w:type="dxa"/>
            <w:vMerge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767325" w:rsidRDefault="008A3555" w:rsidP="00E078FB">
            <w:pPr>
              <w:spacing w:before="40" w:after="40" w:line="240" w:lineRule="auto"/>
              <w:rPr>
                <w:rFonts w:eastAsia="Times New Roman" w:cs="Arial"/>
                <w:b/>
                <w:color w:val="000000"/>
                <w:szCs w:val="20"/>
                <w:lang w:eastAsia="tr-TR"/>
              </w:rPr>
            </w:pPr>
          </w:p>
        </w:tc>
        <w:tc>
          <w:tcPr>
            <w:tcW w:w="4991" w:type="dxa"/>
            <w:vMerge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</w:tr>
      <w:tr w:rsidR="008A3555" w:rsidRPr="00E23576" w:rsidTr="008A3555">
        <w:trPr>
          <w:trHeight w:val="20"/>
        </w:trPr>
        <w:tc>
          <w:tcPr>
            <w:tcW w:w="202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Default="008A3555" w:rsidP="00E078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Katılacağı Sefer</w:t>
            </w:r>
          </w:p>
          <w:p w:rsidR="008A3555" w:rsidRPr="000541A6" w:rsidRDefault="008A3555" w:rsidP="00E078FB">
            <w:pPr>
              <w:spacing w:after="0" w:line="240" w:lineRule="auto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 xml:space="preserve">Expedition Details </w:t>
            </w:r>
          </w:p>
        </w:tc>
        <w:tc>
          <w:tcPr>
            <w:tcW w:w="62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0541A6" w:rsidRDefault="008A3555" w:rsidP="00E078FB">
            <w:pPr>
              <w:spacing w:before="40" w:after="40" w:line="240" w:lineRule="auto"/>
              <w:ind w:left="236"/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  <w:t>TAE-V</w:t>
            </w:r>
          </w:p>
        </w:tc>
        <w:tc>
          <w:tcPr>
            <w:tcW w:w="1648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E078FB">
            <w:pPr>
              <w:spacing w:before="40" w:after="40" w:line="240" w:lineRule="auto"/>
              <w:rPr>
                <w:rFonts w:eastAsia="Times New Roman" w:cs="Arial"/>
                <w:b/>
                <w:color w:val="000000"/>
                <w:szCs w:val="20"/>
                <w:lang w:eastAsia="tr-TR"/>
              </w:rPr>
            </w:pPr>
            <w:r w:rsidRPr="00767325">
              <w:rPr>
                <w:rFonts w:eastAsia="Times New Roman" w:cs="Arial"/>
                <w:b/>
                <w:color w:val="000000"/>
                <w:szCs w:val="20"/>
                <w:lang w:eastAsia="tr-TR"/>
              </w:rPr>
              <w:t>Onay Tarihi</w:t>
            </w:r>
          </w:p>
          <w:p w:rsidR="008A3555" w:rsidRPr="000541A6" w:rsidRDefault="008A3555" w:rsidP="00E078FB">
            <w:pPr>
              <w:spacing w:before="40" w:after="40" w:line="240" w:lineRule="auto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>
              <w:rPr>
                <w:rFonts w:eastAsia="Times New Roman" w:cs="Arial"/>
                <w:color w:val="000000"/>
                <w:szCs w:val="20"/>
                <w:lang w:eastAsia="tr-TR"/>
              </w:rPr>
              <w:t>Approval Date</w:t>
            </w:r>
          </w:p>
        </w:tc>
        <w:tc>
          <w:tcPr>
            <w:tcW w:w="4991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</w:tr>
      <w:tr w:rsidR="008A3555" w:rsidRPr="00E23576" w:rsidTr="008A3555">
        <w:trPr>
          <w:trHeight w:val="20"/>
        </w:trPr>
        <w:tc>
          <w:tcPr>
            <w:tcW w:w="202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Default="008A3555" w:rsidP="00E078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Kurum</w:t>
            </w:r>
          </w:p>
          <w:p w:rsidR="008A3555" w:rsidRPr="000541A6" w:rsidRDefault="008A3555" w:rsidP="00E078FB">
            <w:pPr>
              <w:spacing w:after="0" w:line="240" w:lineRule="auto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Institute</w:t>
            </w:r>
          </w:p>
        </w:tc>
        <w:tc>
          <w:tcPr>
            <w:tcW w:w="62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0541A6" w:rsidRDefault="008A3555" w:rsidP="00E078FB">
            <w:pPr>
              <w:spacing w:before="40" w:after="40" w:line="240" w:lineRule="auto"/>
              <w:ind w:left="236"/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  <w:t>TÜBİTAK MAM Kutup Araştırmaları Enstitüsü</w:t>
            </w:r>
          </w:p>
        </w:tc>
        <w:tc>
          <w:tcPr>
            <w:tcW w:w="1648" w:type="dxa"/>
            <w:vMerge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563C1"/>
                <w:szCs w:val="20"/>
                <w:u w:val="single"/>
                <w:lang w:eastAsia="tr-TR"/>
              </w:rPr>
            </w:pPr>
          </w:p>
        </w:tc>
        <w:tc>
          <w:tcPr>
            <w:tcW w:w="4991" w:type="dxa"/>
            <w:vMerge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</w:tr>
      <w:tr w:rsidR="008A3555" w:rsidRPr="00E23576" w:rsidTr="008A3555">
        <w:trPr>
          <w:trHeight w:val="20"/>
        </w:trPr>
        <w:tc>
          <w:tcPr>
            <w:tcW w:w="202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Default="008A3555" w:rsidP="00E078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Telefon</w:t>
            </w:r>
          </w:p>
          <w:p w:rsidR="008A3555" w:rsidRPr="000541A6" w:rsidRDefault="008A3555" w:rsidP="00E078FB">
            <w:pPr>
              <w:spacing w:after="0" w:line="240" w:lineRule="auto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Telephone</w:t>
            </w:r>
          </w:p>
        </w:tc>
        <w:tc>
          <w:tcPr>
            <w:tcW w:w="62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0541A6" w:rsidRDefault="008A3555" w:rsidP="00E078FB">
            <w:pPr>
              <w:spacing w:before="40" w:after="40" w:line="240" w:lineRule="auto"/>
              <w:ind w:left="236"/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color w:val="808080" w:themeColor="background1" w:themeShade="80"/>
                <w:szCs w:val="20"/>
                <w:lang w:eastAsia="tr-TR"/>
              </w:rPr>
              <w:t>0 555 555 55 55</w:t>
            </w:r>
          </w:p>
        </w:tc>
        <w:tc>
          <w:tcPr>
            <w:tcW w:w="1648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E078FB">
            <w:pPr>
              <w:spacing w:after="0" w:line="240" w:lineRule="auto"/>
              <w:rPr>
                <w:rFonts w:eastAsia="Times New Roman" w:cs="Arial"/>
                <w:b/>
                <w:color w:val="000000"/>
                <w:szCs w:val="20"/>
                <w:lang w:eastAsia="tr-TR"/>
              </w:rPr>
            </w:pPr>
            <w:r w:rsidRPr="00767325">
              <w:rPr>
                <w:rFonts w:eastAsia="Times New Roman" w:cs="Arial"/>
                <w:b/>
                <w:color w:val="000000"/>
                <w:szCs w:val="20"/>
                <w:lang w:eastAsia="tr-TR"/>
              </w:rPr>
              <w:t>İmza</w:t>
            </w:r>
          </w:p>
          <w:p w:rsidR="008A3555" w:rsidRPr="000541A6" w:rsidRDefault="008A3555" w:rsidP="00E078FB">
            <w:pPr>
              <w:spacing w:after="0" w:line="240" w:lineRule="auto"/>
              <w:rPr>
                <w:rFonts w:eastAsia="Times New Roman" w:cs="Arial"/>
                <w:color w:val="0563C1"/>
                <w:szCs w:val="20"/>
                <w:u w:val="single"/>
                <w:lang w:eastAsia="tr-TR"/>
              </w:rPr>
            </w:pPr>
            <w:r w:rsidRPr="000541A6">
              <w:rPr>
                <w:rFonts w:eastAsia="Times New Roman" w:cs="Arial"/>
                <w:color w:val="000000"/>
                <w:szCs w:val="20"/>
                <w:lang w:eastAsia="tr-TR"/>
              </w:rPr>
              <w:t>Signature</w:t>
            </w:r>
          </w:p>
        </w:tc>
        <w:tc>
          <w:tcPr>
            <w:tcW w:w="4991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00000"/>
                <w:szCs w:val="20"/>
                <w:lang w:eastAsia="tr-TR"/>
              </w:rPr>
            </w:pPr>
            <w:bookmarkStart w:id="0" w:name="_GoBack"/>
            <w:bookmarkEnd w:id="0"/>
          </w:p>
        </w:tc>
      </w:tr>
      <w:tr w:rsidR="008A3555" w:rsidRPr="00E23576" w:rsidTr="008A3555">
        <w:trPr>
          <w:trHeight w:val="20"/>
        </w:trPr>
        <w:tc>
          <w:tcPr>
            <w:tcW w:w="202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Default="008A3555" w:rsidP="00E078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E-posta</w:t>
            </w:r>
          </w:p>
          <w:p w:rsidR="008A3555" w:rsidRPr="000541A6" w:rsidRDefault="008A3555" w:rsidP="00E078FB">
            <w:pPr>
              <w:spacing w:after="0" w:line="240" w:lineRule="auto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0541A6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E-mail</w:t>
            </w:r>
          </w:p>
        </w:tc>
        <w:tc>
          <w:tcPr>
            <w:tcW w:w="625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E078FB">
            <w:pPr>
              <w:spacing w:before="40" w:after="40" w:line="240" w:lineRule="auto"/>
              <w:ind w:left="236"/>
              <w:rPr>
                <w:rFonts w:eastAsia="Times New Roman" w:cs="Arial"/>
                <w:color w:val="0563C1"/>
                <w:szCs w:val="20"/>
                <w:u w:val="single"/>
                <w:lang w:eastAsia="tr-TR"/>
              </w:rPr>
            </w:pPr>
            <w:hyperlink r:id="rId5" w:history="1">
              <w:r w:rsidRPr="004C2242">
                <w:rPr>
                  <w:rStyle w:val="Kpr"/>
                  <w:rFonts w:eastAsia="Times New Roman" w:cs="Arial"/>
                  <w:szCs w:val="20"/>
                  <w:lang w:eastAsia="tr-TR"/>
                </w:rPr>
                <w:t>atilla@kare.gov.tr</w:t>
              </w:r>
            </w:hyperlink>
          </w:p>
        </w:tc>
        <w:tc>
          <w:tcPr>
            <w:tcW w:w="1648" w:type="dxa"/>
            <w:vMerge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563C1"/>
                <w:szCs w:val="20"/>
                <w:u w:val="single"/>
                <w:lang w:eastAsia="tr-TR"/>
              </w:rPr>
            </w:pPr>
          </w:p>
        </w:tc>
        <w:tc>
          <w:tcPr>
            <w:tcW w:w="4991" w:type="dxa"/>
            <w:vMerge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8A3555" w:rsidRPr="00E23576" w:rsidRDefault="008A3555" w:rsidP="00E078FB">
            <w:pPr>
              <w:spacing w:after="0" w:line="240" w:lineRule="auto"/>
              <w:rPr>
                <w:rFonts w:eastAsia="Times New Roman" w:cs="Arial"/>
                <w:color w:val="0563C1"/>
                <w:szCs w:val="20"/>
                <w:u w:val="single"/>
                <w:lang w:eastAsia="tr-TR"/>
              </w:rPr>
            </w:pPr>
          </w:p>
        </w:tc>
      </w:tr>
    </w:tbl>
    <w:tbl>
      <w:tblPr>
        <w:tblpPr w:leftFromText="141" w:rightFromText="141" w:vertAnchor="text" w:horzAnchor="margin" w:tblpXSpec="center" w:tblpY="797"/>
        <w:tblW w:w="1573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"/>
        <w:gridCol w:w="2282"/>
        <w:gridCol w:w="1559"/>
        <w:gridCol w:w="4758"/>
        <w:gridCol w:w="1419"/>
        <w:gridCol w:w="1496"/>
        <w:gridCol w:w="1541"/>
        <w:gridCol w:w="992"/>
        <w:gridCol w:w="1276"/>
      </w:tblGrid>
      <w:tr w:rsidR="008A3555" w:rsidRPr="00E23576" w:rsidTr="008A3555">
        <w:trPr>
          <w:trHeight w:val="903"/>
        </w:trPr>
        <w:tc>
          <w:tcPr>
            <w:tcW w:w="4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No</w:t>
            </w:r>
          </w:p>
        </w:tc>
        <w:tc>
          <w:tcPr>
            <w:tcW w:w="2282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Kimyasal Adı</w:t>
            </w:r>
          </w:p>
          <w:p w:rsidR="008A3555" w:rsidRPr="009A3171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9A3171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 xml:space="preserve">Chemical Name </w:t>
            </w:r>
          </w:p>
        </w:tc>
        <w:tc>
          <w:tcPr>
            <w:tcW w:w="155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CAS No</w:t>
            </w:r>
          </w:p>
          <w:p w:rsidR="008A3555" w:rsidRPr="009A3171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9A3171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UN No</w:t>
            </w:r>
          </w:p>
        </w:tc>
        <w:tc>
          <w:tcPr>
            <w:tcW w:w="4758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ascii="Verdana" w:eastAsia="Times New Roman" w:hAnsi="Verdana" w:cs="Arial"/>
                <w:b/>
                <w:bCs/>
                <w:szCs w:val="20"/>
                <w:lang w:eastAsia="en-GB"/>
              </w:rPr>
              <w:t>Zararlılık Sınıfı- Hazard Symbols</w:t>
            </w:r>
          </w:p>
          <w:p w:rsidR="008A3555" w:rsidRPr="00CC754F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6"/>
                <w:szCs w:val="16"/>
                <w:lang w:eastAsia="en-GB"/>
              </w:rPr>
            </w:pPr>
            <w:r w:rsidRPr="00096929">
              <w:rPr>
                <w:rFonts w:ascii="HazChem" w:eastAsia="Times New Roman" w:hAnsi="HazChem" w:cs="Arial"/>
                <w:sz w:val="44"/>
                <w:szCs w:val="40"/>
                <w:lang w:eastAsia="en-GB"/>
              </w:rPr>
              <w:t>&gt;­().=/&lt;\</w:t>
            </w:r>
            <w:r w:rsidRPr="00096929">
              <w:rPr>
                <w:rFonts w:ascii="Segoe UI Symbol" w:hAnsi="Segoe UI Symbol" w:cs="Segoe UI Symbol"/>
                <w:sz w:val="44"/>
                <w:szCs w:val="40"/>
              </w:rPr>
              <w:t>☢</w:t>
            </w:r>
          </w:p>
        </w:tc>
        <w:tc>
          <w:tcPr>
            <w:tcW w:w="141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Kullanım Yeri</w:t>
            </w:r>
          </w:p>
          <w:p w:rsidR="008A3555" w:rsidRPr="009A3171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9A3171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Usage</w:t>
            </w:r>
          </w:p>
        </w:tc>
        <w:tc>
          <w:tcPr>
            <w:tcW w:w="149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val="en-GB" w:eastAsia="tr-TR"/>
              </w:rPr>
            </w:pPr>
            <w:r>
              <w:rPr>
                <w:rFonts w:eastAsia="Times New Roman" w:cs="Arial"/>
                <w:b/>
                <w:bCs/>
                <w:color w:val="000000"/>
                <w:szCs w:val="20"/>
                <w:lang w:val="en-GB" w:eastAsia="tr-TR"/>
              </w:rPr>
              <w:t xml:space="preserve">Toplam </w:t>
            </w: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val="en-GB" w:eastAsia="tr-TR"/>
              </w:rPr>
              <w:t>Miktar</w:t>
            </w:r>
          </w:p>
          <w:p w:rsidR="008A3555" w:rsidRPr="009A3171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9A3171">
              <w:rPr>
                <w:rFonts w:eastAsia="Times New Roman" w:cs="Arial"/>
                <w:bCs/>
                <w:color w:val="000000"/>
                <w:szCs w:val="20"/>
                <w:lang w:val="en-GB" w:eastAsia="tr-TR"/>
              </w:rPr>
              <w:t>Total Mass or Volume</w:t>
            </w:r>
          </w:p>
        </w:tc>
        <w:tc>
          <w:tcPr>
            <w:tcW w:w="1541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Taşıma Yöntemi</w:t>
            </w:r>
          </w:p>
          <w:p w:rsidR="008A3555" w:rsidRPr="009A3171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9A3171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Mode of Transport</w:t>
            </w:r>
          </w:p>
        </w:tc>
        <w:tc>
          <w:tcPr>
            <w:tcW w:w="992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MSDS</w:t>
            </w:r>
          </w:p>
          <w:p w:rsidR="008A3555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Formu</w:t>
            </w:r>
          </w:p>
          <w:p w:rsidR="008A3555" w:rsidRPr="009A3171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9A3171">
              <w:rPr>
                <w:rFonts w:eastAsia="Times New Roman" w:cs="Arial"/>
                <w:bCs/>
                <w:color w:val="000000"/>
                <w:szCs w:val="20"/>
                <w:lang w:eastAsia="tr-TR"/>
              </w:rPr>
              <w:t>MSDS Provided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 w:themeColor="background1" w:themeShade="80"/>
            </w:tcBorders>
          </w:tcPr>
          <w:p w:rsidR="008A3555" w:rsidRPr="00D32238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D32238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Önlem</w:t>
            </w:r>
          </w:p>
          <w:p w:rsidR="008A3555" w:rsidRPr="00D32238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r w:rsidRPr="00D32238"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  <w:t>İfadeleri</w:t>
            </w:r>
          </w:p>
          <w:p w:rsidR="008A3555" w:rsidRPr="00D32238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  <w:szCs w:val="20"/>
                <w:lang w:eastAsia="tr-TR"/>
              </w:rPr>
            </w:pPr>
            <w:r w:rsidRPr="00C37F35">
              <w:rPr>
                <w:rFonts w:eastAsia="Times New Roman" w:cs="Arial"/>
                <w:bCs/>
                <w:color w:val="000000"/>
                <w:sz w:val="18"/>
                <w:szCs w:val="20"/>
                <w:lang w:eastAsia="tr-TR"/>
              </w:rPr>
              <w:t>Precautionary Statement</w:t>
            </w: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1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n-Hexa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110-54-3</w:t>
            </w: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633777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2"/>
                <w:szCs w:val="32"/>
                <w:lang w:eastAsia="en-GB"/>
              </w:rPr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2588137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50524918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633777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59138821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17126101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9980398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77567631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5717529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69606178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81272045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214362164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474484160"/>
            <w:placeholder>
              <w:docPart w:val="99277D4DBBC14F778CBCA36688425AD8"/>
            </w:placeholder>
            <w:dropDownList>
              <w:listItem w:value="Bir öğe seçin./Select an item below"/>
              <w:listItem w:displayText="Saha/Field" w:value="Saha/Field"/>
              <w:listItem w:displayText="Gemi/Ship" w:value="Gemi/Ship"/>
              <w:listItem w:displayText="Araştırma Kampı/Camp site" w:value="Araştırma Kampı/Camp site"/>
              <w:listItem w:displayText="Araştırma Üssü/Base" w:value="Araştırma Üssü/Base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Pr="00E23576" w:rsidRDefault="00107EA6" w:rsidP="008A3555">
                <w:pPr>
                  <w:spacing w:after="0" w:line="240" w:lineRule="auto"/>
                  <w:jc w:val="center"/>
                  <w:rPr>
                    <w:rFonts w:eastAsia="Times New Roman" w:cs="Arial"/>
                    <w:color w:val="000000"/>
                    <w:szCs w:val="20"/>
                    <w:lang w:eastAsia="tr-TR"/>
                  </w:rPr>
                </w:pPr>
                <w:r>
                  <w:rPr>
                    <w:rFonts w:eastAsia="Times New Roman" w:cs="Arial"/>
                    <w:color w:val="000000"/>
                    <w:szCs w:val="20"/>
                    <w:lang w:eastAsia="tr-TR"/>
                  </w:rPr>
                  <w:t>Saha/Field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>
              <w:rPr>
                <w:rFonts w:eastAsia="Times New Roman" w:cs="Arial"/>
                <w:color w:val="000000"/>
                <w:szCs w:val="20"/>
                <w:lang w:eastAsia="tr-TR"/>
              </w:rPr>
              <w:t>200 mL</w:t>
            </w: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489832484"/>
            <w:placeholder>
              <w:docPart w:val="99277D4DBBC14F778CBCA36688425AD8"/>
            </w:placeholder>
            <w:dropDownList>
              <w:listItem w:value="Bir öğe seçin./Select an item below."/>
              <w:listItem w:displayText="Kargo/Cargo" w:value="Kargo/Cargo"/>
              <w:listItem w:displayText="Yanında/Self carried" w:value="Yanında/Self carried"/>
            </w:dropDownList>
          </w:sdtPr>
          <w:sdtContent>
            <w:tc>
              <w:tcPr>
                <w:tcW w:w="1541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Pr="00E23576" w:rsidRDefault="00107EA6" w:rsidP="008A3555">
                <w:pPr>
                  <w:spacing w:after="0" w:line="240" w:lineRule="auto"/>
                  <w:jc w:val="center"/>
                  <w:rPr>
                    <w:rFonts w:eastAsia="Times New Roman" w:cs="Arial"/>
                    <w:color w:val="000000"/>
                    <w:szCs w:val="20"/>
                    <w:lang w:eastAsia="tr-TR"/>
                  </w:rPr>
                </w:pPr>
                <w:r>
                  <w:rPr>
                    <w:rFonts w:eastAsia="Times New Roman" w:cs="Arial"/>
                    <w:color w:val="000000"/>
                    <w:szCs w:val="20"/>
                    <w:lang w:eastAsia="tr-TR"/>
                  </w:rPr>
                  <w:t>Yanında/Self carried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vAlign w:val="center"/>
          </w:tcPr>
          <w:p w:rsidR="008A3555" w:rsidRPr="00BB544A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0"/>
                <w:lang w:eastAsia="tr-TR"/>
              </w:rPr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28168815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ascii="Verdana" w:eastAsia="Times New Roman" w:hAnsi="Verdana" w:cs="Arial"/>
              <w:sz w:val="36"/>
              <w:szCs w:val="36"/>
              <w:lang w:eastAsia="en-GB"/>
            </w:rPr>
            <w:alias w:val="Genel Amaçlı "/>
            <w:tag w:val="Genel Amaçlı "/>
            <w:id w:val="943587818"/>
            <w:placeholder>
              <w:docPart w:val="DefaultPlaceholder_-1854013439"/>
            </w:placeholder>
            <w:showingPlcHdr/>
            <w:comboBox>
              <w:listItem w:value="Bir öğe seçin."/>
              <w:listItem w:displayText="Genel amaçlı / General" w:value="Genel amaçlı / General"/>
              <w:listItem w:displayText="Tedbir amaçlı / Prevention" w:value="Tedbir amaçlı / Prevention"/>
              <w:listItem w:displayText="Müdahale amaçlı / Response" w:value="Müdahale amaçlı / Response"/>
              <w:listItem w:displayText="Depolama amaçlı / Storage" w:value="Depolama amaçlı / Storage"/>
              <w:listItem w:displayText="Bertaraf amaçlı / Disposal " w:value="Bertaraf amaçlı / Disposal "/>
            </w:comboBox>
          </w:sdtPr>
          <w:sdtContent>
            <w:tc>
              <w:tcPr>
                <w:tcW w:w="1276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 w:themeColor="background1" w:themeShade="80"/>
                </w:tcBorders>
              </w:tcPr>
              <w:p w:rsidR="008A3555" w:rsidRDefault="00C37F35" w:rsidP="008A3555">
                <w:pPr>
                  <w:spacing w:after="0" w:line="240" w:lineRule="auto"/>
                  <w:jc w:val="center"/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</w:pPr>
                <w:r w:rsidRPr="004C2242">
                  <w:rPr>
                    <w:rStyle w:val="YerTutucuMetni"/>
                  </w:rPr>
                  <w:t>Bir öğe seçin.</w:t>
                </w:r>
              </w:p>
            </w:tc>
          </w:sdtContent>
        </w:sdt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2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633777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2"/>
                <w:szCs w:val="32"/>
                <w:lang w:eastAsia="en-GB"/>
              </w:rPr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778125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50393487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633777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204917152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32586095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47093815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39057263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93894234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32696877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50126417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096929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3545204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252256020"/>
            <w:placeholder>
              <w:docPart w:val="F65C587158F14851924E1B8C6214B99F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1927182949"/>
            <w:placeholder>
              <w:docPart w:val="F0B104BC51DE43D5A5196EB9883817B5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single" w:sz="4" w:space="0" w:color="808080" w:themeColor="background1" w:themeShade="80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29861604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3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87699933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25024395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6620410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02714689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12168248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87935534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2063322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39389737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50254795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56915664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211313063"/>
            <w:placeholder>
              <w:docPart w:val="1F621A5FA48748BF85003FEDDB12086D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1876233049"/>
            <w:placeholder>
              <w:docPart w:val="E800976013C440F681E0F1945318716A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single" w:sz="4" w:space="0" w:color="808080" w:themeColor="background1" w:themeShade="80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2390044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4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44079432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96500894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10789504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205901027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11459804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208833685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78927401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8084025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12450703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35912297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1857870279"/>
            <w:placeholder>
              <w:docPart w:val="9C541878F5AA4AB19841D464EBA1D316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1586287855"/>
            <w:placeholder>
              <w:docPart w:val="819AECC0F68A402CBF3069E0FE3B86B4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single" w:sz="4" w:space="0" w:color="808080" w:themeColor="background1" w:themeShade="80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99768591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5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87775005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69982645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36077775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23817495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66130847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35846944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6479562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43375242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214014928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59994675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522589967"/>
            <w:placeholder>
              <w:docPart w:val="98B9B8F1F37F445696C27937C6EC3AB4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977872448"/>
            <w:placeholder>
              <w:docPart w:val="E212B85F35FB4DEF8A1763225187EFEB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single" w:sz="4" w:space="0" w:color="808080" w:themeColor="background1" w:themeShade="80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01664971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6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42761561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204848531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12743528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33495306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4583918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9143650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45189776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19770006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87165346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4800147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883323149"/>
            <w:placeholder>
              <w:docPart w:val="F03D28F116EA4EF0A664F89734583757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768816724"/>
            <w:placeholder>
              <w:docPart w:val="016C7A78D8E34E178BCB519E64A373FB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32382729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lastRenderedPageBreak/>
              <w:t>7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73196775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68367683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206790807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66118740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96446189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24017453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03140426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64404461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71928324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25759531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680966985"/>
            <w:placeholder>
              <w:docPart w:val="18A4D90C51E84A87969356A0470C63FF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945105704"/>
            <w:placeholder>
              <w:docPart w:val="4A3E855DA0A840D89E610ECAC9F37DB9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5693607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8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13786827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08120436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96269125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07732189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98824722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76018292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9455627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6025863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1118148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4152280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1500651203"/>
            <w:placeholder>
              <w:docPart w:val="CEFEADA9599E44FE81C0EE4DF41BA031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199746009"/>
            <w:placeholder>
              <w:docPart w:val="EB40F6FD8A3E42D6ACCCA98439179CDB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4973523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9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75989825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33103462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9008397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5593548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91084161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9100833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5059742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1847681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31302105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142078645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812020328"/>
            <w:placeholder>
              <w:docPart w:val="4D182099E0C248DB91FF70E645E84D53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1184830633"/>
            <w:placeholder>
              <w:docPart w:val="3930E80E372E4FA59A37B327ABADC5CB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auto" w:fill="auto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92811201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  <w:tr w:rsidR="008A3555" w:rsidRPr="00E23576" w:rsidTr="008A3555">
        <w:trPr>
          <w:trHeight w:val="402"/>
        </w:trPr>
        <w:tc>
          <w:tcPr>
            <w:tcW w:w="40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  <w:r w:rsidRPr="00E23576">
              <w:rPr>
                <w:rFonts w:eastAsia="Times New Roman" w:cs="Arial"/>
                <w:color w:val="000000"/>
                <w:szCs w:val="20"/>
                <w:lang w:eastAsia="tr-TR"/>
              </w:rPr>
              <w:t>10</w:t>
            </w:r>
          </w:p>
        </w:tc>
        <w:tc>
          <w:tcPr>
            <w:tcW w:w="2282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tc>
          <w:tcPr>
            <w:tcW w:w="475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65079971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81414443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201583182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45322165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44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35511191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76710376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0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152413643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31703731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44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41445091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  <w:r w:rsidRPr="00F22023">
              <w:rPr>
                <w:rFonts w:ascii="Verdana" w:eastAsia="Times New Roman" w:hAnsi="Verdana" w:cs="Arial"/>
                <w:sz w:val="28"/>
                <w:szCs w:val="32"/>
                <w:lang w:eastAsia="en-GB"/>
              </w:rPr>
              <w:t xml:space="preserve"> </w:t>
            </w: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-37277816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F22023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-1344473370"/>
            <w:placeholder>
              <w:docPart w:val="E193440C7A574DF4B263C3736C20AD75"/>
            </w:placeholder>
            <w:showingPlcHdr/>
            <w:dropDownList>
              <w:listItem w:value="Bir öğe seçin."/>
              <w:listItem w:displayText="Saha" w:value="Saha"/>
              <w:listItem w:displayText="Gemi" w:value="Gemi"/>
              <w:listItem w:displayText="Araştırma Kampı" w:value="Araştırma Kampı"/>
              <w:listItem w:displayText="Araştırma Üssü" w:value="Araştırma Üssü"/>
            </w:dropDownList>
          </w:sdtPr>
          <w:sdtContent>
            <w:tc>
              <w:tcPr>
                <w:tcW w:w="1419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D0367C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149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2F2F2"/>
            <w:noWrap/>
            <w:vAlign w:val="center"/>
            <w:hideMark/>
          </w:tcPr>
          <w:p w:rsidR="008A3555" w:rsidRPr="00E23576" w:rsidRDefault="008A3555" w:rsidP="008A355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0"/>
                <w:lang w:eastAsia="tr-TR"/>
              </w:rPr>
            </w:pPr>
          </w:p>
        </w:tc>
        <w:sdt>
          <w:sdtPr>
            <w:rPr>
              <w:rFonts w:eastAsia="Times New Roman" w:cs="Arial"/>
              <w:color w:val="000000"/>
              <w:szCs w:val="20"/>
              <w:lang w:eastAsia="tr-TR"/>
            </w:rPr>
            <w:id w:val="1042786422"/>
            <w:placeholder>
              <w:docPart w:val="7B2FCDDC37834DFAAFE15E604194BC74"/>
            </w:placeholder>
            <w:showingPlcHdr/>
            <w:dropDownList>
              <w:listItem w:value="Bir öğe seçin."/>
              <w:listItem w:displayText="Kargo" w:value="Kargo"/>
              <w:listItem w:displayText="Yanında" w:value="Yanında"/>
            </w:dropDownList>
          </w:sdtPr>
          <w:sdtContent>
            <w:tc>
              <w:tcPr>
                <w:tcW w:w="1541" w:type="dxa"/>
                <w:tcBorders>
                  <w:top w:val="nil"/>
                  <w:left w:val="nil"/>
                  <w:bottom w:val="single" w:sz="4" w:space="0" w:color="808080"/>
                  <w:right w:val="single" w:sz="4" w:space="0" w:color="808080"/>
                </w:tcBorders>
                <w:shd w:val="clear" w:color="000000" w:fill="F2F2F2"/>
                <w:noWrap/>
                <w:vAlign w:val="center"/>
                <w:hideMark/>
              </w:tcPr>
              <w:p w:rsidR="008A3555" w:rsidRDefault="008A3555" w:rsidP="008A3555">
                <w:pPr>
                  <w:spacing w:after="0" w:line="240" w:lineRule="auto"/>
                  <w:jc w:val="center"/>
                </w:pPr>
                <w:r w:rsidRPr="004A502F">
                  <w:rPr>
                    <w:rStyle w:val="YerTutucuMetni"/>
                  </w:rPr>
                  <w:t>Bir öğe seçin.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  <w:vAlign w:val="center"/>
          </w:tcPr>
          <w:p w:rsidR="008A3555" w:rsidRDefault="008A3555" w:rsidP="008A3555">
            <w:pPr>
              <w:spacing w:after="0" w:line="240" w:lineRule="auto"/>
              <w:jc w:val="center"/>
            </w:pPr>
            <w:sdt>
              <w:sdtPr>
                <w:rPr>
                  <w:rFonts w:ascii="Verdana" w:eastAsia="Times New Roman" w:hAnsi="Verdana" w:cs="Arial"/>
                  <w:sz w:val="36"/>
                  <w:szCs w:val="36"/>
                  <w:lang w:eastAsia="en-GB"/>
                </w:rPr>
                <w:id w:val="40526586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146E34">
                  <w:rPr>
                    <w:rFonts w:ascii="Verdana" w:eastAsia="Times New Roman" w:hAnsi="Verdana" w:cs="Arial"/>
                    <w:sz w:val="36"/>
                    <w:szCs w:val="36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 w:themeColor="background1" w:themeShade="80"/>
            </w:tcBorders>
            <w:shd w:val="clear" w:color="000000" w:fill="F2F2F2"/>
          </w:tcPr>
          <w:p w:rsidR="008A3555" w:rsidRDefault="008A3555" w:rsidP="008A355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36"/>
                <w:szCs w:val="36"/>
                <w:lang w:eastAsia="en-GB"/>
              </w:rPr>
            </w:pPr>
          </w:p>
        </w:tc>
      </w:tr>
    </w:tbl>
    <w:tbl>
      <w:tblPr>
        <w:tblStyle w:val="TabloKlavuzu"/>
        <w:tblpPr w:leftFromText="141" w:rightFromText="141" w:vertAnchor="text" w:horzAnchor="margin" w:tblpXSpec="center" w:tblpY="2839"/>
        <w:tblW w:w="15588" w:type="dxa"/>
        <w:tblLook w:val="04A0" w:firstRow="1" w:lastRow="0" w:firstColumn="1" w:lastColumn="0" w:noHBand="0" w:noVBand="1"/>
      </w:tblPr>
      <w:tblGrid>
        <w:gridCol w:w="15588"/>
      </w:tblGrid>
      <w:tr w:rsidR="00BB29C4" w:rsidTr="004B3936">
        <w:tc>
          <w:tcPr>
            <w:tcW w:w="15588" w:type="dxa"/>
          </w:tcPr>
          <w:p w:rsidR="00BB29C4" w:rsidRDefault="00BB29C4" w:rsidP="004B3936">
            <w:pPr>
              <w:pStyle w:val="Balk1"/>
              <w:outlineLv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ullanılması planlanan kimyasalların </w:t>
            </w:r>
            <w:r w:rsidRPr="00001222">
              <w:rPr>
                <w:rFonts w:ascii="Arial" w:hAnsi="Arial" w:cs="Arial"/>
                <w:sz w:val="20"/>
                <w:szCs w:val="20"/>
              </w:rPr>
              <w:t>çevre ve insan sağlığına</w:t>
            </w:r>
            <w:r>
              <w:rPr>
                <w:rFonts w:ascii="Arial" w:hAnsi="Arial" w:cs="Arial"/>
                <w:sz w:val="20"/>
                <w:szCs w:val="20"/>
              </w:rPr>
              <w:t xml:space="preserve"> zarar vermemesi için alınacak önlemleri açıklayınız. </w:t>
            </w:r>
          </w:p>
          <w:p w:rsidR="00BB29C4" w:rsidRPr="00A05C89" w:rsidRDefault="00BB29C4" w:rsidP="004B3936">
            <w:r>
              <w:t xml:space="preserve">Provide details regarding measures to be taken to prevent hazards to environment and human health. </w:t>
            </w:r>
          </w:p>
        </w:tc>
      </w:tr>
      <w:tr w:rsidR="00BB29C4" w:rsidTr="004B3936">
        <w:tc>
          <w:tcPr>
            <w:tcW w:w="15588" w:type="dxa"/>
          </w:tcPr>
          <w:p w:rsidR="00BB29C4" w:rsidRDefault="00BB29C4" w:rsidP="004B3936">
            <w:pPr>
              <w:pStyle w:val="Balk1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loKlavuzu"/>
        <w:tblpPr w:leftFromText="141" w:rightFromText="141" w:vertAnchor="text" w:horzAnchor="margin" w:tblpXSpec="center" w:tblpY="4309"/>
        <w:tblW w:w="15599" w:type="dxa"/>
        <w:tblLook w:val="04A0" w:firstRow="1" w:lastRow="0" w:firstColumn="1" w:lastColumn="0" w:noHBand="0" w:noVBand="1"/>
      </w:tblPr>
      <w:tblGrid>
        <w:gridCol w:w="12060"/>
        <w:gridCol w:w="1515"/>
        <w:gridCol w:w="2024"/>
      </w:tblGrid>
      <w:tr w:rsidR="00BB29C4" w:rsidRPr="00001222" w:rsidTr="004B3936">
        <w:trPr>
          <w:trHeight w:val="699"/>
        </w:trPr>
        <w:tc>
          <w:tcPr>
            <w:tcW w:w="12060" w:type="dxa"/>
            <w:shd w:val="clear" w:color="auto" w:fill="F2F2F2" w:themeFill="background1" w:themeFillShade="F2"/>
            <w:vAlign w:val="center"/>
          </w:tcPr>
          <w:p w:rsidR="00BB29C4" w:rsidRDefault="00BB29C4" w:rsidP="00BB29C4">
            <w:pPr>
              <w:pStyle w:val="Balk1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001222">
              <w:rPr>
                <w:rFonts w:ascii="Arial" w:hAnsi="Arial" w:cs="Arial"/>
                <w:sz w:val="20"/>
                <w:szCs w:val="20"/>
              </w:rPr>
              <w:t>Yukarıda belirtilen ve seferde kullanımı planlanan kimyasalların çevre ve insan sağlığına daha zararsız alternatifleri mevcut mudur?</w:t>
            </w:r>
          </w:p>
          <w:p w:rsidR="00BB29C4" w:rsidRPr="00A05C89" w:rsidRDefault="00BB29C4" w:rsidP="00BB29C4">
            <w:r>
              <w:t xml:space="preserve">Are there non-hazardous alternatives of the chemical you intend to use? </w:t>
            </w:r>
          </w:p>
        </w:tc>
        <w:tc>
          <w:tcPr>
            <w:tcW w:w="1515" w:type="dxa"/>
            <w:vAlign w:val="center"/>
          </w:tcPr>
          <w:p w:rsidR="00BB29C4" w:rsidRPr="00001222" w:rsidRDefault="00BB29C4" w:rsidP="00BB29C4">
            <w:pPr>
              <w:pStyle w:val="Balk1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00122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VET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YES</w:t>
            </w:r>
            <w:r w:rsidRPr="0000122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  <w:lang w:eastAsia="en-GB"/>
                </w:rPr>
                <w:id w:val="-164465030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001222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sym w:font="Wingdings" w:char="F0A8"/>
                </w:r>
              </w:sdtContent>
            </w:sdt>
          </w:p>
        </w:tc>
        <w:tc>
          <w:tcPr>
            <w:tcW w:w="2024" w:type="dxa"/>
            <w:vAlign w:val="center"/>
          </w:tcPr>
          <w:p w:rsidR="00BB29C4" w:rsidRPr="00001222" w:rsidRDefault="00BB29C4" w:rsidP="00BB29C4">
            <w:pPr>
              <w:pStyle w:val="Balk1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00122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AYI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NO</w:t>
            </w:r>
            <w:r w:rsidRPr="0000122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  <w:lang w:eastAsia="en-GB"/>
                </w:rPr>
                <w:id w:val="-8146430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Pr="00001222">
                  <w:rPr>
                    <w:rFonts w:ascii="Arial" w:eastAsia="Times New Roman" w:hAnsi="Arial" w:cs="Arial"/>
                    <w:sz w:val="20"/>
                    <w:szCs w:val="20"/>
                    <w:lang w:eastAsia="en-GB"/>
                  </w:rPr>
                  <w:sym w:font="Wingdings" w:char="F0A8"/>
                </w:r>
              </w:sdtContent>
            </w:sdt>
          </w:p>
        </w:tc>
      </w:tr>
      <w:tr w:rsidR="00BB29C4" w:rsidRPr="00001222" w:rsidTr="004B3936">
        <w:trPr>
          <w:trHeight w:val="473"/>
        </w:trPr>
        <w:tc>
          <w:tcPr>
            <w:tcW w:w="15599" w:type="dxa"/>
            <w:gridSpan w:val="3"/>
            <w:shd w:val="clear" w:color="auto" w:fill="F2F2F2" w:themeFill="background1" w:themeFillShade="F2"/>
            <w:vAlign w:val="center"/>
          </w:tcPr>
          <w:p w:rsidR="00BB29C4" w:rsidRDefault="00BB29C4" w:rsidP="00BB29C4">
            <w:pPr>
              <w:pStyle w:val="Balk1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001222">
              <w:rPr>
                <w:rFonts w:ascii="Arial" w:hAnsi="Arial" w:cs="Arial"/>
                <w:sz w:val="20"/>
                <w:szCs w:val="20"/>
              </w:rPr>
              <w:t>EVET ise daha zararsız alternatifi kullanmama nedenini açıklayınız.</w:t>
            </w:r>
          </w:p>
          <w:p w:rsidR="00BB29C4" w:rsidRPr="00A05C89" w:rsidRDefault="00BB29C4" w:rsidP="00BB29C4">
            <w:r>
              <w:t xml:space="preserve">If yes provide reasons for not using the alternative non hazardous chemicals. </w:t>
            </w:r>
          </w:p>
        </w:tc>
      </w:tr>
      <w:tr w:rsidR="00BB29C4" w:rsidRPr="00001222" w:rsidTr="004B3936">
        <w:trPr>
          <w:trHeight w:val="1601"/>
        </w:trPr>
        <w:tc>
          <w:tcPr>
            <w:tcW w:w="15599" w:type="dxa"/>
            <w:gridSpan w:val="3"/>
            <w:vAlign w:val="center"/>
          </w:tcPr>
          <w:p w:rsidR="00BB29C4" w:rsidRPr="00001222" w:rsidRDefault="00BB29C4" w:rsidP="00BB29C4">
            <w:pPr>
              <w:pStyle w:val="Balk1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B3936" w:rsidRDefault="004B3936">
      <w:pPr>
        <w:rPr>
          <w:rFonts w:cs="Arial"/>
          <w:szCs w:val="20"/>
        </w:rPr>
      </w:pPr>
    </w:p>
    <w:p w:rsidR="004B3936" w:rsidRPr="004B3936" w:rsidRDefault="004B3936" w:rsidP="004B3936">
      <w:pPr>
        <w:rPr>
          <w:rFonts w:cs="Arial"/>
          <w:szCs w:val="20"/>
        </w:rPr>
      </w:pPr>
    </w:p>
    <w:p w:rsidR="004B3936" w:rsidRPr="004B3936" w:rsidRDefault="004B3936" w:rsidP="004B3936">
      <w:pPr>
        <w:rPr>
          <w:rFonts w:cs="Arial"/>
          <w:szCs w:val="20"/>
        </w:rPr>
      </w:pPr>
    </w:p>
    <w:p w:rsidR="004B3936" w:rsidRPr="004B3936" w:rsidRDefault="004B3936" w:rsidP="004B3936">
      <w:pPr>
        <w:rPr>
          <w:rFonts w:cs="Arial"/>
          <w:szCs w:val="20"/>
        </w:rPr>
      </w:pPr>
    </w:p>
    <w:p w:rsidR="004B3936" w:rsidRDefault="004B3936" w:rsidP="004B3936">
      <w:pPr>
        <w:tabs>
          <w:tab w:val="left" w:pos="4335"/>
        </w:tabs>
        <w:rPr>
          <w:rFonts w:cs="Arial"/>
          <w:szCs w:val="20"/>
        </w:rPr>
      </w:pPr>
      <w:r>
        <w:rPr>
          <w:rFonts w:cs="Arial"/>
          <w:szCs w:val="20"/>
        </w:rPr>
        <w:tab/>
      </w:r>
    </w:p>
    <w:p w:rsidR="004B3936" w:rsidRPr="004B3936" w:rsidRDefault="004B3936" w:rsidP="004B3936">
      <w:pPr>
        <w:tabs>
          <w:tab w:val="left" w:pos="4335"/>
        </w:tabs>
        <w:ind w:left="-709" w:right="-738"/>
        <w:rPr>
          <w:rFonts w:cs="Arial"/>
          <w:szCs w:val="20"/>
        </w:rPr>
      </w:pPr>
      <w:r w:rsidRPr="004B3936">
        <w:rPr>
          <w:rFonts w:cs="Arial"/>
          <w:szCs w:val="20"/>
        </w:rPr>
        <w:t xml:space="preserve">NOT: Radyoaktif maddelerin Antarktika Andlaşma Bölgesine götürülmesi durumunda Türkiye Atom Enerjisi Kurumundan taşıma yöntemi ve alınacak önlemlerle ilgili görüş alınması gerekmektedir. </w:t>
      </w:r>
    </w:p>
    <w:p w:rsidR="00FB0F2B" w:rsidRPr="004B3936" w:rsidRDefault="004B3936" w:rsidP="004B3936">
      <w:pPr>
        <w:tabs>
          <w:tab w:val="left" w:pos="4335"/>
        </w:tabs>
        <w:ind w:left="-709" w:right="-738"/>
        <w:rPr>
          <w:rFonts w:cs="Arial"/>
          <w:szCs w:val="20"/>
        </w:rPr>
      </w:pPr>
      <w:r w:rsidRPr="004B3936">
        <w:rPr>
          <w:rFonts w:cs="Arial"/>
          <w:szCs w:val="20"/>
        </w:rPr>
        <w:t>Please note that in case you need to transport radioactive materials to Antarctic Treaty Region, feedback regarding transportation method and measures must be taken from Turkish Atomic Energy Authority.</w:t>
      </w:r>
    </w:p>
    <w:sectPr w:rsidR="00FB0F2B" w:rsidRPr="004B3936" w:rsidSect="00E2357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  <w:embedRegular r:id="rId1" w:subsetted="1" w:fontKey="{36406E4A-0501-4A1B-8148-333AFC15332F}"/>
    <w:embedBold r:id="rId2" w:subsetted="1" w:fontKey="{CF874AA0-A60E-4BB2-B7EA-F565D2A61662}"/>
  </w:font>
  <w:font w:name="HazChem">
    <w:charset w:val="A2"/>
    <w:family w:val="auto"/>
    <w:pitch w:val="variable"/>
    <w:sig w:usb0="A00000A7" w:usb1="5000004A" w:usb2="00000000" w:usb3="00000000" w:csb0="00000111" w:csb1="00000000"/>
    <w:embedRegular r:id="rId3" w:subsetted="1" w:fontKey="{E093C0ED-62F1-4BF9-B95B-6AEF27E4EADA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4" w:subsetted="1" w:fontKey="{503553D6-4A49-4CD5-843C-D10C12B77175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documentProtection w:edit="readOnly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TAzsDA3MjAwMTNS0lEKTi0uzszPAykwqQUAhasdfywAAAA="/>
  </w:docVars>
  <w:rsids>
    <w:rsidRoot w:val="00E23576"/>
    <w:rsid w:val="000541A6"/>
    <w:rsid w:val="00065707"/>
    <w:rsid w:val="00096929"/>
    <w:rsid w:val="000D370A"/>
    <w:rsid w:val="000E753D"/>
    <w:rsid w:val="001040DD"/>
    <w:rsid w:val="00107EA6"/>
    <w:rsid w:val="001A591C"/>
    <w:rsid w:val="002129E0"/>
    <w:rsid w:val="00235862"/>
    <w:rsid w:val="002E0F8F"/>
    <w:rsid w:val="00303A16"/>
    <w:rsid w:val="00305772"/>
    <w:rsid w:val="003A6619"/>
    <w:rsid w:val="00404A49"/>
    <w:rsid w:val="004210AE"/>
    <w:rsid w:val="004B3936"/>
    <w:rsid w:val="004C4444"/>
    <w:rsid w:val="004F6346"/>
    <w:rsid w:val="00586FB0"/>
    <w:rsid w:val="005E78DF"/>
    <w:rsid w:val="006141AE"/>
    <w:rsid w:val="00767325"/>
    <w:rsid w:val="007963C9"/>
    <w:rsid w:val="008A3555"/>
    <w:rsid w:val="00997BC6"/>
    <w:rsid w:val="009A3171"/>
    <w:rsid w:val="00A00898"/>
    <w:rsid w:val="00A04DBF"/>
    <w:rsid w:val="00A763CD"/>
    <w:rsid w:val="00AC46FE"/>
    <w:rsid w:val="00B84FCF"/>
    <w:rsid w:val="00BB29C4"/>
    <w:rsid w:val="00BB544A"/>
    <w:rsid w:val="00C37F35"/>
    <w:rsid w:val="00CD287E"/>
    <w:rsid w:val="00D32238"/>
    <w:rsid w:val="00DF1CAD"/>
    <w:rsid w:val="00E078FB"/>
    <w:rsid w:val="00E23576"/>
    <w:rsid w:val="00E31549"/>
    <w:rsid w:val="00FB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C388DA"/>
  <w15:chartTrackingRefBased/>
  <w15:docId w15:val="{0BE9E69F-32A1-4CDF-9012-F843F097C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929"/>
    <w:rPr>
      <w:rFonts w:ascii="Arial" w:hAnsi="Arial"/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A008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E23576"/>
    <w:rPr>
      <w:color w:val="0563C1"/>
      <w:u w:val="single"/>
    </w:rPr>
  </w:style>
  <w:style w:type="table" w:styleId="TabloKlavuzu">
    <w:name w:val="Table Grid"/>
    <w:basedOn w:val="NormalTablo"/>
    <w:uiPriority w:val="39"/>
    <w:rsid w:val="00767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6732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CD287E"/>
    <w:rPr>
      <w:color w:val="808080"/>
    </w:rPr>
  </w:style>
  <w:style w:type="character" w:customStyle="1" w:styleId="Balk1Char">
    <w:name w:val="Başlık 1 Char"/>
    <w:basedOn w:val="VarsaylanParagrafYazTipi"/>
    <w:link w:val="Balk1"/>
    <w:uiPriority w:val="9"/>
    <w:rsid w:val="00A0089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B29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B29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5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tilla@kare.gov.tr" TargetMode="Externa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5DC77BB-389E-4C11-8945-CC880FCBF79E}"/>
      </w:docPartPr>
      <w:docPartBody>
        <w:p w:rsidR="00000000" w:rsidRDefault="00FE58A5">
          <w:r w:rsidRPr="004C2242">
            <w:rPr>
              <w:rStyle w:val="YerTutucuMetni"/>
            </w:rPr>
            <w:t>Bir öğe seçin.</w:t>
          </w:r>
        </w:p>
      </w:docPartBody>
    </w:docPart>
    <w:docPart>
      <w:docPartPr>
        <w:name w:val="99277D4DBBC14F778CBCA36688425AD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CD76C8B-7483-4593-8C0C-CDFA4A05F218}"/>
      </w:docPartPr>
      <w:docPartBody>
        <w:p w:rsidR="00000000" w:rsidRDefault="00FE58A5" w:rsidP="00FE58A5">
          <w:pPr>
            <w:pStyle w:val="99277D4DBBC14F778CBCA36688425AD81"/>
          </w:pPr>
          <w:r w:rsidRPr="00F749F6">
            <w:rPr>
              <w:rStyle w:val="YerTutucuMetni"/>
            </w:rPr>
            <w:t>Bir öğe seçin.</w:t>
          </w:r>
        </w:p>
      </w:docPartBody>
    </w:docPart>
    <w:docPart>
      <w:docPartPr>
        <w:name w:val="F65C587158F14851924E1B8C6214B99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950E906-C541-4774-BFDA-D5CF38340151}"/>
      </w:docPartPr>
      <w:docPartBody>
        <w:p w:rsidR="00000000" w:rsidRDefault="00FE58A5" w:rsidP="00FE58A5">
          <w:pPr>
            <w:pStyle w:val="F65C587158F14851924E1B8C6214B99F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F0B104BC51DE43D5A5196EB9883817B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135FF5C-7BA1-44CE-B278-C17B548F218F}"/>
      </w:docPartPr>
      <w:docPartBody>
        <w:p w:rsidR="00000000" w:rsidRDefault="00FE58A5" w:rsidP="00FE58A5">
          <w:pPr>
            <w:pStyle w:val="F0B104BC51DE43D5A5196EB9883817B5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1F621A5FA48748BF85003FEDDB12086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DF90E74-D5D3-4650-824F-CAF31F750E5B}"/>
      </w:docPartPr>
      <w:docPartBody>
        <w:p w:rsidR="00000000" w:rsidRDefault="00FE58A5" w:rsidP="00FE58A5">
          <w:pPr>
            <w:pStyle w:val="1F621A5FA48748BF85003FEDDB12086D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E800976013C440F681E0F1945318716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BB43AF1-D083-4D90-A8C6-097107A780DC}"/>
      </w:docPartPr>
      <w:docPartBody>
        <w:p w:rsidR="00000000" w:rsidRDefault="00FE58A5" w:rsidP="00FE58A5">
          <w:pPr>
            <w:pStyle w:val="E800976013C440F681E0F1945318716A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9C541878F5AA4AB19841D464EBA1D31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C06F2E9-8271-4360-AAAF-CA1FBFD5A784}"/>
      </w:docPartPr>
      <w:docPartBody>
        <w:p w:rsidR="00000000" w:rsidRDefault="00FE58A5" w:rsidP="00FE58A5">
          <w:pPr>
            <w:pStyle w:val="9C541878F5AA4AB19841D464EBA1D316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819AECC0F68A402CBF3069E0FE3B86B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4FBEFEA-DF42-496D-B5F3-F87FE0257BF0}"/>
      </w:docPartPr>
      <w:docPartBody>
        <w:p w:rsidR="00000000" w:rsidRDefault="00FE58A5" w:rsidP="00FE58A5">
          <w:pPr>
            <w:pStyle w:val="819AECC0F68A402CBF3069E0FE3B86B4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98B9B8F1F37F445696C27937C6EC3AB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63A5112-0EDA-48CA-8D0F-57811DF6D02D}"/>
      </w:docPartPr>
      <w:docPartBody>
        <w:p w:rsidR="00000000" w:rsidRDefault="00FE58A5" w:rsidP="00FE58A5">
          <w:pPr>
            <w:pStyle w:val="98B9B8F1F37F445696C27937C6EC3AB4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E212B85F35FB4DEF8A1763225187EFE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11894A0-5F14-4122-B174-171DE548BFAF}"/>
      </w:docPartPr>
      <w:docPartBody>
        <w:p w:rsidR="00000000" w:rsidRDefault="00FE58A5" w:rsidP="00FE58A5">
          <w:pPr>
            <w:pStyle w:val="E212B85F35FB4DEF8A1763225187EFEB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F03D28F116EA4EF0A664F8973458375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3EAD33D-425D-4170-871C-6D56C0B284AD}"/>
      </w:docPartPr>
      <w:docPartBody>
        <w:p w:rsidR="00000000" w:rsidRDefault="00FE58A5" w:rsidP="00FE58A5">
          <w:pPr>
            <w:pStyle w:val="F03D28F116EA4EF0A664F89734583757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016C7A78D8E34E178BCB519E64A373F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3665F08-CC2F-475F-B9E3-FCD238EE5948}"/>
      </w:docPartPr>
      <w:docPartBody>
        <w:p w:rsidR="00000000" w:rsidRDefault="00FE58A5" w:rsidP="00FE58A5">
          <w:pPr>
            <w:pStyle w:val="016C7A78D8E34E178BCB519E64A373FB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18A4D90C51E84A87969356A0470C63F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9C6CDE1-4A59-4296-B7AD-19D55256FD59}"/>
      </w:docPartPr>
      <w:docPartBody>
        <w:p w:rsidR="00000000" w:rsidRDefault="00FE58A5" w:rsidP="00FE58A5">
          <w:pPr>
            <w:pStyle w:val="18A4D90C51E84A87969356A0470C63FF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4A3E855DA0A840D89E610ECAC9F37DB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E5A2A61-DD9A-423A-87E9-01C39836F65F}"/>
      </w:docPartPr>
      <w:docPartBody>
        <w:p w:rsidR="00000000" w:rsidRDefault="00FE58A5" w:rsidP="00FE58A5">
          <w:pPr>
            <w:pStyle w:val="4A3E855DA0A840D89E610ECAC9F37DB9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CEFEADA9599E44FE81C0EE4DF41BA03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BB7A567-70A4-4A71-AD50-DE6C1B6A3199}"/>
      </w:docPartPr>
      <w:docPartBody>
        <w:p w:rsidR="00000000" w:rsidRDefault="00FE58A5" w:rsidP="00FE58A5">
          <w:pPr>
            <w:pStyle w:val="CEFEADA9599E44FE81C0EE4DF41BA031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EB40F6FD8A3E42D6ACCCA98439179CD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A4DD2DA-81CF-48A4-B3EC-D772226DB7BF}"/>
      </w:docPartPr>
      <w:docPartBody>
        <w:p w:rsidR="00000000" w:rsidRDefault="00FE58A5" w:rsidP="00FE58A5">
          <w:pPr>
            <w:pStyle w:val="EB40F6FD8A3E42D6ACCCA98439179CDB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4D182099E0C248DB91FF70E645E84D5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B8BE579-A102-497D-963A-B9149C404709}"/>
      </w:docPartPr>
      <w:docPartBody>
        <w:p w:rsidR="00000000" w:rsidRDefault="00FE58A5" w:rsidP="00FE58A5">
          <w:pPr>
            <w:pStyle w:val="4D182099E0C248DB91FF70E645E84D53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3930E80E372E4FA59A37B327ABADC5C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B71FC19-4303-4C7F-A015-7522EC41A6E9}"/>
      </w:docPartPr>
      <w:docPartBody>
        <w:p w:rsidR="00000000" w:rsidRDefault="00FE58A5" w:rsidP="00FE58A5">
          <w:pPr>
            <w:pStyle w:val="3930E80E372E4FA59A37B327ABADC5CB1"/>
          </w:pPr>
          <w:r w:rsidRPr="004A502F">
            <w:rPr>
              <w:rStyle w:val="YerTutucuMetni"/>
            </w:rPr>
            <w:t>Bir öğe seçin.</w:t>
          </w:r>
        </w:p>
      </w:docPartBody>
    </w:docPart>
    <w:docPart>
      <w:docPartPr>
        <w:name w:val="E193440C7A574DF4B263C3736C20AD7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2BCEDF8-D6BF-42E7-ABCD-E1B75F136D9C}"/>
      </w:docPartPr>
      <w:docPartBody>
        <w:p w:rsidR="00000000" w:rsidRDefault="00FE58A5" w:rsidP="00FE58A5">
          <w:pPr>
            <w:pStyle w:val="E193440C7A574DF4B263C3736C20AD751"/>
          </w:pPr>
          <w:r w:rsidRPr="00D0367C">
            <w:rPr>
              <w:rStyle w:val="YerTutucuMetni"/>
            </w:rPr>
            <w:t>Bir öğe seçin.</w:t>
          </w:r>
        </w:p>
      </w:docPartBody>
    </w:docPart>
    <w:docPart>
      <w:docPartPr>
        <w:name w:val="7B2FCDDC37834DFAAFE15E604194BC7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FA6CBB4-7DB3-4F26-A5A6-5C34923D0FDA}"/>
      </w:docPartPr>
      <w:docPartBody>
        <w:p w:rsidR="00000000" w:rsidRDefault="00FE58A5" w:rsidP="00FE58A5">
          <w:pPr>
            <w:pStyle w:val="7B2FCDDC37834DFAAFE15E604194BC741"/>
          </w:pPr>
          <w:r w:rsidRPr="004A502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HazChem">
    <w:charset w:val="A2"/>
    <w:family w:val="auto"/>
    <w:pitch w:val="variable"/>
    <w:sig w:usb0="A00000A7" w:usb1="5000004A" w:usb2="00000000" w:usb3="00000000" w:csb0="0000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5D16"/>
    <w:rsid w:val="00057C1B"/>
    <w:rsid w:val="00325D16"/>
    <w:rsid w:val="006451C5"/>
    <w:rsid w:val="00D76A0F"/>
    <w:rsid w:val="00F90EC7"/>
    <w:rsid w:val="00FE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E58A5"/>
    <w:rPr>
      <w:color w:val="808080"/>
    </w:rPr>
  </w:style>
  <w:style w:type="paragraph" w:customStyle="1" w:styleId="DE6081C28C7B46C782431934A19BF430">
    <w:name w:val="DE6081C28C7B46C782431934A19BF430"/>
    <w:rsid w:val="00325D16"/>
  </w:style>
  <w:style w:type="paragraph" w:customStyle="1" w:styleId="C024BAFFC91D451F85A3692C0208295D">
    <w:name w:val="C024BAFFC91D451F85A3692C0208295D"/>
    <w:rsid w:val="00F90EC7"/>
  </w:style>
  <w:style w:type="paragraph" w:customStyle="1" w:styleId="591FF44A9ED146C3971C3C483AC2D4F5">
    <w:name w:val="591FF44A9ED146C3971C3C483AC2D4F5"/>
    <w:rsid w:val="00F90EC7"/>
  </w:style>
  <w:style w:type="paragraph" w:customStyle="1" w:styleId="1E25532632F34179A7CC264653295528">
    <w:name w:val="1E25532632F34179A7CC264653295528"/>
    <w:rsid w:val="00F90EC7"/>
  </w:style>
  <w:style w:type="paragraph" w:customStyle="1" w:styleId="AA9D35B3FB404288821B1ADFF8B87108">
    <w:name w:val="AA9D35B3FB404288821B1ADFF8B87108"/>
    <w:rsid w:val="00F90EC7"/>
  </w:style>
  <w:style w:type="paragraph" w:customStyle="1" w:styleId="86EBBEF30AC04F889950E3BEDBD8EC9A">
    <w:name w:val="86EBBEF30AC04F889950E3BEDBD8EC9A"/>
    <w:rsid w:val="00F90EC7"/>
  </w:style>
  <w:style w:type="paragraph" w:customStyle="1" w:styleId="86EBBEF30AC04F889950E3BEDBD8EC9A1">
    <w:name w:val="86EBBEF30AC04F889950E3BEDBD8EC9A1"/>
    <w:rsid w:val="00F90EC7"/>
    <w:rPr>
      <w:rFonts w:ascii="Arial" w:eastAsiaTheme="minorHAnsi" w:hAnsi="Arial"/>
      <w:sz w:val="20"/>
      <w:lang w:eastAsia="en-US"/>
    </w:rPr>
  </w:style>
  <w:style w:type="paragraph" w:customStyle="1" w:styleId="52052F044B3241CBB3DAEDB92AB89755">
    <w:name w:val="52052F044B3241CBB3DAEDB92AB89755"/>
    <w:rsid w:val="00F90EC7"/>
  </w:style>
  <w:style w:type="paragraph" w:customStyle="1" w:styleId="4BD46DBD2AD9489AA36018ADCD550EBC">
    <w:name w:val="4BD46DBD2AD9489AA36018ADCD550EBC"/>
    <w:rsid w:val="00F90EC7"/>
  </w:style>
  <w:style w:type="paragraph" w:customStyle="1" w:styleId="9C33D3D1E3804F619696C9886BF63307">
    <w:name w:val="9C33D3D1E3804F619696C9886BF63307"/>
    <w:rsid w:val="00F90EC7"/>
  </w:style>
  <w:style w:type="paragraph" w:customStyle="1" w:styleId="EC49A97F3A4149839932551EDD041FA5">
    <w:name w:val="EC49A97F3A4149839932551EDD041FA5"/>
    <w:rsid w:val="00F90EC7"/>
  </w:style>
  <w:style w:type="paragraph" w:customStyle="1" w:styleId="54AD729020B44524AE6CDC94C48624FF">
    <w:name w:val="54AD729020B44524AE6CDC94C48624FF"/>
    <w:rsid w:val="00F90EC7"/>
  </w:style>
  <w:style w:type="paragraph" w:customStyle="1" w:styleId="99D6521D9C644839B23B700E54EB3761">
    <w:name w:val="99D6521D9C644839B23B700E54EB3761"/>
    <w:rsid w:val="00F90EC7"/>
  </w:style>
  <w:style w:type="paragraph" w:customStyle="1" w:styleId="976FED36D6084DB18B649A0BBCE481E2">
    <w:name w:val="976FED36D6084DB18B649A0BBCE481E2"/>
    <w:rsid w:val="00F90EC7"/>
  </w:style>
  <w:style w:type="paragraph" w:customStyle="1" w:styleId="380C8FB8597744F49CF0E8737BE1AA52">
    <w:name w:val="380C8FB8597744F49CF0E8737BE1AA52"/>
    <w:rsid w:val="00F90EC7"/>
  </w:style>
  <w:style w:type="paragraph" w:customStyle="1" w:styleId="4E1C77BDADAB4C19B69E5264EFE95E96">
    <w:name w:val="4E1C77BDADAB4C19B69E5264EFE95E96"/>
    <w:rsid w:val="00F90EC7"/>
  </w:style>
  <w:style w:type="paragraph" w:customStyle="1" w:styleId="9AF41326923A49D6A9695B05BD94551E">
    <w:name w:val="9AF41326923A49D6A9695B05BD94551E"/>
    <w:rsid w:val="00F90EC7"/>
  </w:style>
  <w:style w:type="paragraph" w:customStyle="1" w:styleId="26380A86F8584FA3BE3FCEA61DDB49EC">
    <w:name w:val="26380A86F8584FA3BE3FCEA61DDB49EC"/>
    <w:rsid w:val="00F90EC7"/>
  </w:style>
  <w:style w:type="paragraph" w:customStyle="1" w:styleId="18F2D41034E346779C4AB42D5B7C2796">
    <w:name w:val="18F2D41034E346779C4AB42D5B7C2796"/>
    <w:rsid w:val="00F90EC7"/>
  </w:style>
  <w:style w:type="paragraph" w:customStyle="1" w:styleId="1F2ABC39191449DAA6169B12C33B3E9B">
    <w:name w:val="1F2ABC39191449DAA6169B12C33B3E9B"/>
    <w:rsid w:val="00F90EC7"/>
  </w:style>
  <w:style w:type="paragraph" w:customStyle="1" w:styleId="3C30B69253A44649B2AA2495D65258BD">
    <w:name w:val="3C30B69253A44649B2AA2495D65258BD"/>
    <w:rsid w:val="00F90EC7"/>
  </w:style>
  <w:style w:type="paragraph" w:customStyle="1" w:styleId="65EAED08DDD340ACBD4CDC0A2EFFFF75">
    <w:name w:val="65EAED08DDD340ACBD4CDC0A2EFFFF75"/>
    <w:rsid w:val="00F90EC7"/>
  </w:style>
  <w:style w:type="paragraph" w:customStyle="1" w:styleId="D2F0B7970F6F4A17A85146C99F29C014">
    <w:name w:val="D2F0B7970F6F4A17A85146C99F29C014"/>
    <w:rsid w:val="00F90EC7"/>
  </w:style>
  <w:style w:type="paragraph" w:customStyle="1" w:styleId="D7730F1662F64B7782D3297A82245F87">
    <w:name w:val="D7730F1662F64B7782D3297A82245F87"/>
    <w:rsid w:val="00F90EC7"/>
  </w:style>
  <w:style w:type="paragraph" w:customStyle="1" w:styleId="ED0E1D1720DE4EDB9A985D596296EB23">
    <w:name w:val="ED0E1D1720DE4EDB9A985D596296EB23"/>
    <w:rsid w:val="00F90EC7"/>
  </w:style>
  <w:style w:type="paragraph" w:customStyle="1" w:styleId="9F9A593AC515458BB4DF8BEA9D025737">
    <w:name w:val="9F9A593AC515458BB4DF8BEA9D025737"/>
    <w:rsid w:val="00F90EC7"/>
  </w:style>
  <w:style w:type="paragraph" w:customStyle="1" w:styleId="EFF7C975962A441BA3C987FBE90BB4F4">
    <w:name w:val="EFF7C975962A441BA3C987FBE90BB4F4"/>
    <w:rsid w:val="00F90EC7"/>
  </w:style>
  <w:style w:type="paragraph" w:customStyle="1" w:styleId="D9AE7924886F49FF87F28616DE3E0C30">
    <w:name w:val="D9AE7924886F49FF87F28616DE3E0C30"/>
    <w:rsid w:val="00F90EC7"/>
  </w:style>
  <w:style w:type="paragraph" w:customStyle="1" w:styleId="B0E5DEE499FA434C88F2009759AA1AA5">
    <w:name w:val="B0E5DEE499FA434C88F2009759AA1AA5"/>
    <w:rsid w:val="00F90EC7"/>
  </w:style>
  <w:style w:type="paragraph" w:customStyle="1" w:styleId="AE8DAFB2EF134A8BB86E806C4F7A1C28">
    <w:name w:val="AE8DAFB2EF134A8BB86E806C4F7A1C28"/>
    <w:rsid w:val="00F90EC7"/>
  </w:style>
  <w:style w:type="paragraph" w:customStyle="1" w:styleId="A5B3D47B6F2548FB93061BC4963F4A53">
    <w:name w:val="A5B3D47B6F2548FB93061BC4963F4A53"/>
    <w:rsid w:val="00F90EC7"/>
  </w:style>
  <w:style w:type="paragraph" w:customStyle="1" w:styleId="C85B0A20E2D142FDA9D98053708F1634">
    <w:name w:val="C85B0A20E2D142FDA9D98053708F1634"/>
    <w:rsid w:val="00F90EC7"/>
  </w:style>
  <w:style w:type="paragraph" w:customStyle="1" w:styleId="0DDAE15F59AA42518AB52AC18DC8B079">
    <w:name w:val="0DDAE15F59AA42518AB52AC18DC8B079"/>
    <w:rsid w:val="00F90EC7"/>
  </w:style>
  <w:style w:type="paragraph" w:customStyle="1" w:styleId="771F7262AB494D10A202C822FF43C3AE">
    <w:name w:val="771F7262AB494D10A202C822FF43C3AE"/>
    <w:rsid w:val="00F90EC7"/>
  </w:style>
  <w:style w:type="paragraph" w:customStyle="1" w:styleId="4A6645E053064D0690833CF4E6BBED31">
    <w:name w:val="4A6645E053064D0690833CF4E6BBED31"/>
    <w:rsid w:val="00F90EC7"/>
  </w:style>
  <w:style w:type="paragraph" w:customStyle="1" w:styleId="92124C8751474D0D92E7368D190D86C6">
    <w:name w:val="92124C8751474D0D92E7368D190D86C6"/>
    <w:rsid w:val="00F90EC7"/>
  </w:style>
  <w:style w:type="paragraph" w:customStyle="1" w:styleId="1B97EC36B1544DE0883559078D6103EE">
    <w:name w:val="1B97EC36B1544DE0883559078D6103EE"/>
    <w:rsid w:val="00F90EC7"/>
  </w:style>
  <w:style w:type="paragraph" w:customStyle="1" w:styleId="D4DAFFFA32464F1395CA4E6C8E4330C1">
    <w:name w:val="D4DAFFFA32464F1395CA4E6C8E4330C1"/>
    <w:rsid w:val="00F90EC7"/>
  </w:style>
  <w:style w:type="paragraph" w:customStyle="1" w:styleId="DD38D7F7DCFB4F4D8B238DA083375672">
    <w:name w:val="DD38D7F7DCFB4F4D8B238DA083375672"/>
    <w:rsid w:val="00F90EC7"/>
  </w:style>
  <w:style w:type="paragraph" w:customStyle="1" w:styleId="1589AD0AFDC944F88CA1D9BD0C2774E2">
    <w:name w:val="1589AD0AFDC944F88CA1D9BD0C2774E2"/>
    <w:rsid w:val="00F90EC7"/>
  </w:style>
  <w:style w:type="paragraph" w:customStyle="1" w:styleId="22BDCE7B1AA14C99B26BB47B1F23BFA0">
    <w:name w:val="22BDCE7B1AA14C99B26BB47B1F23BFA0"/>
    <w:rsid w:val="00F90EC7"/>
  </w:style>
  <w:style w:type="paragraph" w:customStyle="1" w:styleId="C1B82044E8714016929A2FE5B6231418">
    <w:name w:val="C1B82044E8714016929A2FE5B6231418"/>
    <w:rsid w:val="00F90EC7"/>
  </w:style>
  <w:style w:type="paragraph" w:customStyle="1" w:styleId="F288D4D1DD6047ADAE7E59ABA02DED4D">
    <w:name w:val="F288D4D1DD6047ADAE7E59ABA02DED4D"/>
    <w:rsid w:val="00F90EC7"/>
  </w:style>
  <w:style w:type="paragraph" w:customStyle="1" w:styleId="E02CDC0CFA4F461DA4565EF2D5A87DD6">
    <w:name w:val="E02CDC0CFA4F461DA4565EF2D5A87DD6"/>
    <w:rsid w:val="00F90EC7"/>
  </w:style>
  <w:style w:type="paragraph" w:customStyle="1" w:styleId="7885031C3FB0424A8A8C7F4DA05C5411">
    <w:name w:val="7885031C3FB0424A8A8C7F4DA05C5411"/>
    <w:rsid w:val="00F90EC7"/>
  </w:style>
  <w:style w:type="paragraph" w:customStyle="1" w:styleId="052F7F611CB446FC9AF52DA4A37E6AF3">
    <w:name w:val="052F7F611CB446FC9AF52DA4A37E6AF3"/>
    <w:rsid w:val="00F90EC7"/>
  </w:style>
  <w:style w:type="paragraph" w:customStyle="1" w:styleId="EF71847565D64713B3CF33A8C2DB2E04">
    <w:name w:val="EF71847565D64713B3CF33A8C2DB2E04"/>
    <w:rsid w:val="00F90EC7"/>
  </w:style>
  <w:style w:type="paragraph" w:customStyle="1" w:styleId="9DB0B3483D3C46DAAE9CD2C022C35B05">
    <w:name w:val="9DB0B3483D3C46DAAE9CD2C022C35B05"/>
    <w:rsid w:val="00F90EC7"/>
  </w:style>
  <w:style w:type="paragraph" w:customStyle="1" w:styleId="F682750D06E9432B8F2A55ADF2B4F944">
    <w:name w:val="F682750D06E9432B8F2A55ADF2B4F944"/>
    <w:rsid w:val="00F90EC7"/>
  </w:style>
  <w:style w:type="paragraph" w:customStyle="1" w:styleId="C3CDE3614AAF4D0EBFA4D5B550EBCF0D">
    <w:name w:val="C3CDE3614AAF4D0EBFA4D5B550EBCF0D"/>
    <w:rsid w:val="00F90EC7"/>
  </w:style>
  <w:style w:type="paragraph" w:customStyle="1" w:styleId="D2A601409A104F5195E38B2D921998E1">
    <w:name w:val="D2A601409A104F5195E38B2D921998E1"/>
    <w:rsid w:val="00F90EC7"/>
  </w:style>
  <w:style w:type="paragraph" w:customStyle="1" w:styleId="C4EA6E9CB5234582A672441856A5235E">
    <w:name w:val="C4EA6E9CB5234582A672441856A5235E"/>
    <w:rsid w:val="00F90EC7"/>
  </w:style>
  <w:style w:type="paragraph" w:customStyle="1" w:styleId="F04E46BDF9EB474285E798DF505C2E9D">
    <w:name w:val="F04E46BDF9EB474285E798DF505C2E9D"/>
    <w:rsid w:val="00F90EC7"/>
  </w:style>
  <w:style w:type="paragraph" w:customStyle="1" w:styleId="2515E34ADD4A4B32B5CB61BB11AEF1AE">
    <w:name w:val="2515E34ADD4A4B32B5CB61BB11AEF1AE"/>
    <w:rsid w:val="00F90EC7"/>
  </w:style>
  <w:style w:type="paragraph" w:customStyle="1" w:styleId="D5674BF6A4414C778F20F321C80BEE60">
    <w:name w:val="D5674BF6A4414C778F20F321C80BEE60"/>
    <w:rsid w:val="00F90EC7"/>
  </w:style>
  <w:style w:type="paragraph" w:customStyle="1" w:styleId="C42005F1F44349D2A4C767AA0C584A1D">
    <w:name w:val="C42005F1F44349D2A4C767AA0C584A1D"/>
    <w:rsid w:val="00F90EC7"/>
  </w:style>
  <w:style w:type="paragraph" w:customStyle="1" w:styleId="59B8F3E045E74FE79C19F892260C4EDC">
    <w:name w:val="59B8F3E045E74FE79C19F892260C4EDC"/>
    <w:rsid w:val="00F90EC7"/>
  </w:style>
  <w:style w:type="paragraph" w:customStyle="1" w:styleId="DB39B38925E64D6FB899DB4ADA63A211">
    <w:name w:val="DB39B38925E64D6FB899DB4ADA63A211"/>
    <w:rsid w:val="00F90EC7"/>
  </w:style>
  <w:style w:type="paragraph" w:customStyle="1" w:styleId="8213CE09EF514D2D81FDDBC75367F3D0">
    <w:name w:val="8213CE09EF514D2D81FDDBC75367F3D0"/>
    <w:rsid w:val="00F90EC7"/>
  </w:style>
  <w:style w:type="paragraph" w:customStyle="1" w:styleId="1957E14A683E452288C170074792299F">
    <w:name w:val="1957E14A683E452288C170074792299F"/>
    <w:rsid w:val="00F90EC7"/>
  </w:style>
  <w:style w:type="paragraph" w:customStyle="1" w:styleId="86DBD483D5BD4244BBCAF0AB08AFF57D">
    <w:name w:val="86DBD483D5BD4244BBCAF0AB08AFF57D"/>
    <w:rsid w:val="00F90EC7"/>
  </w:style>
  <w:style w:type="paragraph" w:customStyle="1" w:styleId="FBC3507BF1D042069DEBB7A24090EFFF">
    <w:name w:val="FBC3507BF1D042069DEBB7A24090EFFF"/>
    <w:rsid w:val="00F90EC7"/>
  </w:style>
  <w:style w:type="paragraph" w:customStyle="1" w:styleId="D02235D03AC24EC8B683ADCE8796BA11">
    <w:name w:val="D02235D03AC24EC8B683ADCE8796BA11"/>
    <w:rsid w:val="00F90EC7"/>
  </w:style>
  <w:style w:type="paragraph" w:customStyle="1" w:styleId="5CBC459DE5C74A4A95EDC8714C007D74">
    <w:name w:val="5CBC459DE5C74A4A95EDC8714C007D74"/>
    <w:rsid w:val="00F90EC7"/>
  </w:style>
  <w:style w:type="paragraph" w:customStyle="1" w:styleId="1755E08ADD6641C5B245D65078EF65B7">
    <w:name w:val="1755E08ADD6641C5B245D65078EF65B7"/>
    <w:rsid w:val="00F90EC7"/>
  </w:style>
  <w:style w:type="paragraph" w:customStyle="1" w:styleId="F869CD4C23424619B8E4572D69DF4082">
    <w:name w:val="F869CD4C23424619B8E4572D69DF4082"/>
    <w:rsid w:val="00F90EC7"/>
  </w:style>
  <w:style w:type="paragraph" w:customStyle="1" w:styleId="09FAFAE1DDDB4344997FE718C70C722A">
    <w:name w:val="09FAFAE1DDDB4344997FE718C70C722A"/>
    <w:rsid w:val="00F90EC7"/>
  </w:style>
  <w:style w:type="paragraph" w:customStyle="1" w:styleId="04E2D011522B44EE9AF5221E8D8CF5F2">
    <w:name w:val="04E2D011522B44EE9AF5221E8D8CF5F2"/>
    <w:rsid w:val="00F90EC7"/>
  </w:style>
  <w:style w:type="paragraph" w:customStyle="1" w:styleId="31DC8294551942E3AE041302C72CA3AB">
    <w:name w:val="31DC8294551942E3AE041302C72CA3AB"/>
    <w:rsid w:val="00F90EC7"/>
  </w:style>
  <w:style w:type="paragraph" w:customStyle="1" w:styleId="B7F93A265B5348D9A1F703C462D84030">
    <w:name w:val="B7F93A265B5348D9A1F703C462D84030"/>
    <w:rsid w:val="00F90EC7"/>
  </w:style>
  <w:style w:type="paragraph" w:customStyle="1" w:styleId="D0920ADB2236488AB05B472798B7BD00">
    <w:name w:val="D0920ADB2236488AB05B472798B7BD00"/>
    <w:rsid w:val="00F90EC7"/>
  </w:style>
  <w:style w:type="paragraph" w:customStyle="1" w:styleId="C95F1298632B433E8845C87CDAF30765">
    <w:name w:val="C95F1298632B433E8845C87CDAF30765"/>
    <w:rsid w:val="00F90EC7"/>
  </w:style>
  <w:style w:type="paragraph" w:customStyle="1" w:styleId="41E41179C75A483499F7BA8FF1C61512">
    <w:name w:val="41E41179C75A483499F7BA8FF1C61512"/>
    <w:rsid w:val="00F90EC7"/>
  </w:style>
  <w:style w:type="paragraph" w:customStyle="1" w:styleId="0A3546F43E7A482EA012E29A6E940F7F">
    <w:name w:val="0A3546F43E7A482EA012E29A6E940F7F"/>
    <w:rsid w:val="00F90EC7"/>
  </w:style>
  <w:style w:type="paragraph" w:customStyle="1" w:styleId="FA01261F814745768B4B17A4FAF554DC">
    <w:name w:val="FA01261F814745768B4B17A4FAF554DC"/>
    <w:rsid w:val="00F90EC7"/>
  </w:style>
  <w:style w:type="paragraph" w:customStyle="1" w:styleId="1EAE7E4F65D64CFFB965ACA179D2AE2B">
    <w:name w:val="1EAE7E4F65D64CFFB965ACA179D2AE2B"/>
    <w:rsid w:val="00F90EC7"/>
  </w:style>
  <w:style w:type="paragraph" w:customStyle="1" w:styleId="5F03EE6D33624F539061A724D7C845D3">
    <w:name w:val="5F03EE6D33624F539061A724D7C845D3"/>
    <w:rsid w:val="00F90EC7"/>
  </w:style>
  <w:style w:type="paragraph" w:customStyle="1" w:styleId="5C411B3B87A64AEC85A9868558DD3B25">
    <w:name w:val="5C411B3B87A64AEC85A9868558DD3B25"/>
    <w:rsid w:val="00F90EC7"/>
  </w:style>
  <w:style w:type="paragraph" w:customStyle="1" w:styleId="E7ABB2B0B48C42E48F656F7BEF1AC673">
    <w:name w:val="E7ABB2B0B48C42E48F656F7BEF1AC673"/>
    <w:rsid w:val="00F90EC7"/>
  </w:style>
  <w:style w:type="paragraph" w:customStyle="1" w:styleId="F0611172A48F4D5D98D3FDA3D21CF026">
    <w:name w:val="F0611172A48F4D5D98D3FDA3D21CF026"/>
    <w:rsid w:val="00F90EC7"/>
  </w:style>
  <w:style w:type="paragraph" w:customStyle="1" w:styleId="A03899AC8B5040F0AC9447D553C6C3C8">
    <w:name w:val="A03899AC8B5040F0AC9447D553C6C3C8"/>
    <w:rsid w:val="00F90EC7"/>
  </w:style>
  <w:style w:type="paragraph" w:customStyle="1" w:styleId="2146BA78A5FA47FAB1DAB3DBDA3F70BA">
    <w:name w:val="2146BA78A5FA47FAB1DAB3DBDA3F70BA"/>
    <w:rsid w:val="00F90EC7"/>
  </w:style>
  <w:style w:type="paragraph" w:customStyle="1" w:styleId="AE29956E55BD444FB28B698EF4812F10">
    <w:name w:val="AE29956E55BD444FB28B698EF4812F10"/>
    <w:rsid w:val="00F90EC7"/>
  </w:style>
  <w:style w:type="paragraph" w:customStyle="1" w:styleId="F004D2C96805432BB26417670F417714">
    <w:name w:val="F004D2C96805432BB26417670F417714"/>
    <w:rsid w:val="00F90EC7"/>
  </w:style>
  <w:style w:type="paragraph" w:customStyle="1" w:styleId="E8AB270EA1F2421DA653A6DF1125762F">
    <w:name w:val="E8AB270EA1F2421DA653A6DF1125762F"/>
    <w:rsid w:val="00F90EC7"/>
  </w:style>
  <w:style w:type="paragraph" w:customStyle="1" w:styleId="D2563BFBC958484F8C15D1F80C625DF8">
    <w:name w:val="D2563BFBC958484F8C15D1F80C625DF8"/>
    <w:rsid w:val="00F90EC7"/>
  </w:style>
  <w:style w:type="paragraph" w:customStyle="1" w:styleId="D667C32CCF46419FB46D1524D85416F0">
    <w:name w:val="D667C32CCF46419FB46D1524D85416F0"/>
    <w:rsid w:val="00F90EC7"/>
  </w:style>
  <w:style w:type="paragraph" w:customStyle="1" w:styleId="8ACCAD00448B4935B9D86FCFF3CC775B">
    <w:name w:val="8ACCAD00448B4935B9D86FCFF3CC775B"/>
    <w:rsid w:val="00F90EC7"/>
  </w:style>
  <w:style w:type="paragraph" w:customStyle="1" w:styleId="1365908B876345A5B53D74A8078C5ACD">
    <w:name w:val="1365908B876345A5B53D74A8078C5ACD"/>
    <w:rsid w:val="00F90EC7"/>
  </w:style>
  <w:style w:type="paragraph" w:customStyle="1" w:styleId="3A8AC2BF24EC417BB3B5373A1FD39DBA">
    <w:name w:val="3A8AC2BF24EC417BB3B5373A1FD39DBA"/>
    <w:rsid w:val="00F90EC7"/>
  </w:style>
  <w:style w:type="paragraph" w:customStyle="1" w:styleId="2031CF1353154491B45349467CF06E1F">
    <w:name w:val="2031CF1353154491B45349467CF06E1F"/>
    <w:rsid w:val="00F90EC7"/>
  </w:style>
  <w:style w:type="paragraph" w:customStyle="1" w:styleId="3044F8A995034F85BF62BB4091D01EA8">
    <w:name w:val="3044F8A995034F85BF62BB4091D01EA8"/>
    <w:rsid w:val="00F90EC7"/>
  </w:style>
  <w:style w:type="paragraph" w:customStyle="1" w:styleId="C3A7271851024D0EA83DEE2643D69CB3">
    <w:name w:val="C3A7271851024D0EA83DEE2643D69CB3"/>
    <w:rsid w:val="00F90EC7"/>
  </w:style>
  <w:style w:type="paragraph" w:customStyle="1" w:styleId="71439F08D2D84B48A99AB1B91CD58710">
    <w:name w:val="71439F08D2D84B48A99AB1B91CD58710"/>
    <w:rsid w:val="00F90EC7"/>
  </w:style>
  <w:style w:type="paragraph" w:customStyle="1" w:styleId="73A32DA12BD14A469DC9F6F2CA563831">
    <w:name w:val="73A32DA12BD14A469DC9F6F2CA563831"/>
    <w:rsid w:val="00F90EC7"/>
  </w:style>
  <w:style w:type="paragraph" w:customStyle="1" w:styleId="630731E202094EB09B6FF1574A3FBC50">
    <w:name w:val="630731E202094EB09B6FF1574A3FBC50"/>
    <w:rsid w:val="00F90EC7"/>
  </w:style>
  <w:style w:type="paragraph" w:customStyle="1" w:styleId="47ACD8A057C6448AA8059FF1142B2C28">
    <w:name w:val="47ACD8A057C6448AA8059FF1142B2C28"/>
    <w:rsid w:val="00F90EC7"/>
  </w:style>
  <w:style w:type="paragraph" w:customStyle="1" w:styleId="2BC288D5A20C46E3AC3B571965B6AAD5">
    <w:name w:val="2BC288D5A20C46E3AC3B571965B6AAD5"/>
    <w:rsid w:val="00F90EC7"/>
  </w:style>
  <w:style w:type="paragraph" w:customStyle="1" w:styleId="1C932CD1291D482BBA4B5BD725FF9522">
    <w:name w:val="1C932CD1291D482BBA4B5BD725FF9522"/>
    <w:rsid w:val="00F90EC7"/>
  </w:style>
  <w:style w:type="paragraph" w:customStyle="1" w:styleId="EF8543DB1A314BBAA87C258991AADEBB">
    <w:name w:val="EF8543DB1A314BBAA87C258991AADEBB"/>
    <w:rsid w:val="00F90EC7"/>
  </w:style>
  <w:style w:type="paragraph" w:customStyle="1" w:styleId="77626385BBED4D28855491C395784C7B">
    <w:name w:val="77626385BBED4D28855491C395784C7B"/>
    <w:rsid w:val="00F90EC7"/>
  </w:style>
  <w:style w:type="paragraph" w:customStyle="1" w:styleId="63F308258B774C66B3B98A431BE02F1E">
    <w:name w:val="63F308258B774C66B3B98A431BE02F1E"/>
    <w:rsid w:val="00F90EC7"/>
  </w:style>
  <w:style w:type="paragraph" w:customStyle="1" w:styleId="1FFD6B65528747B486A5C576168E630A">
    <w:name w:val="1FFD6B65528747B486A5C576168E630A"/>
    <w:rsid w:val="00F90EC7"/>
  </w:style>
  <w:style w:type="paragraph" w:customStyle="1" w:styleId="D29655D6ADE64D0EB9C9CABCE00D413D">
    <w:name w:val="D29655D6ADE64D0EB9C9CABCE00D413D"/>
    <w:rsid w:val="00F90EC7"/>
  </w:style>
  <w:style w:type="paragraph" w:customStyle="1" w:styleId="28ECC95E3BD34340A659650BF6D027A2">
    <w:name w:val="28ECC95E3BD34340A659650BF6D027A2"/>
    <w:rsid w:val="00F90EC7"/>
  </w:style>
  <w:style w:type="paragraph" w:customStyle="1" w:styleId="05487CDE1E1347EAB97C1282A971E4CC">
    <w:name w:val="05487CDE1E1347EAB97C1282A971E4CC"/>
    <w:rsid w:val="00F90EC7"/>
  </w:style>
  <w:style w:type="paragraph" w:customStyle="1" w:styleId="0FB377D2B6034885B13BB4ECA4A3BDF1">
    <w:name w:val="0FB377D2B6034885B13BB4ECA4A3BDF1"/>
    <w:rsid w:val="00F90EC7"/>
  </w:style>
  <w:style w:type="paragraph" w:customStyle="1" w:styleId="C854579F517E47A2B762FC4A4DC01F0C">
    <w:name w:val="C854579F517E47A2B762FC4A4DC01F0C"/>
    <w:rsid w:val="00F90EC7"/>
  </w:style>
  <w:style w:type="paragraph" w:customStyle="1" w:styleId="E8C6298E690A4F2A80ADD4E9B84EDE93">
    <w:name w:val="E8C6298E690A4F2A80ADD4E9B84EDE93"/>
    <w:rsid w:val="00F90EC7"/>
  </w:style>
  <w:style w:type="paragraph" w:customStyle="1" w:styleId="C815A925000F4C28958E8A22BCEEAD68">
    <w:name w:val="C815A925000F4C28958E8A22BCEEAD68"/>
    <w:rsid w:val="00F90EC7"/>
  </w:style>
  <w:style w:type="paragraph" w:customStyle="1" w:styleId="B23FF2EC66934CE489A270930F62DFED">
    <w:name w:val="B23FF2EC66934CE489A270930F62DFED"/>
    <w:rsid w:val="00F90EC7"/>
  </w:style>
  <w:style w:type="paragraph" w:customStyle="1" w:styleId="B42772146EE741D58F9B84F451089CCB">
    <w:name w:val="B42772146EE741D58F9B84F451089CCB"/>
    <w:rsid w:val="00F90EC7"/>
  </w:style>
  <w:style w:type="paragraph" w:customStyle="1" w:styleId="9E09BE44EB314350AB9A6D07AE9B3CC9">
    <w:name w:val="9E09BE44EB314350AB9A6D07AE9B3CC9"/>
    <w:rsid w:val="00F90EC7"/>
  </w:style>
  <w:style w:type="paragraph" w:customStyle="1" w:styleId="351CAF95709B4841AD943505E4A2F33D">
    <w:name w:val="351CAF95709B4841AD943505E4A2F33D"/>
    <w:rsid w:val="00FE58A5"/>
  </w:style>
  <w:style w:type="paragraph" w:customStyle="1" w:styleId="AC78365129DB45C3A9BB7779516FCF5C">
    <w:name w:val="AC78365129DB45C3A9BB7779516FCF5C"/>
    <w:rsid w:val="00FE58A5"/>
  </w:style>
  <w:style w:type="paragraph" w:customStyle="1" w:styleId="049D6FA77B89491C83EFDA3F32EACF86">
    <w:name w:val="049D6FA77B89491C83EFDA3F32EACF86"/>
    <w:rsid w:val="00FE58A5"/>
  </w:style>
  <w:style w:type="paragraph" w:customStyle="1" w:styleId="D7DC1FCBD8F0455DA8576EF21E3BF9B3">
    <w:name w:val="D7DC1FCBD8F0455DA8576EF21E3BF9B3"/>
    <w:rsid w:val="00FE58A5"/>
  </w:style>
  <w:style w:type="paragraph" w:customStyle="1" w:styleId="885A5F34549C452F907D08D5D2FB1296">
    <w:name w:val="885A5F34549C452F907D08D5D2FB1296"/>
    <w:rsid w:val="00FE58A5"/>
  </w:style>
  <w:style w:type="paragraph" w:customStyle="1" w:styleId="286929E552E549EF8830C772B38B04B2">
    <w:name w:val="286929E552E549EF8830C772B38B04B2"/>
    <w:rsid w:val="00FE58A5"/>
  </w:style>
  <w:style w:type="paragraph" w:customStyle="1" w:styleId="612B15BABCD4414DB7144A1B925A2590">
    <w:name w:val="612B15BABCD4414DB7144A1B925A2590"/>
    <w:rsid w:val="00FE58A5"/>
  </w:style>
  <w:style w:type="paragraph" w:customStyle="1" w:styleId="B6B5A2C8B78142A1A6B63310285B1D84">
    <w:name w:val="B6B5A2C8B78142A1A6B63310285B1D84"/>
    <w:rsid w:val="00FE58A5"/>
  </w:style>
  <w:style w:type="paragraph" w:customStyle="1" w:styleId="B033165ED2D54A0498400CC3B9828764">
    <w:name w:val="B033165ED2D54A0498400CC3B9828764"/>
    <w:rsid w:val="00FE58A5"/>
  </w:style>
  <w:style w:type="paragraph" w:customStyle="1" w:styleId="950C66B6E71A4806AA79E2D29F5B5F3B">
    <w:name w:val="950C66B6E71A4806AA79E2D29F5B5F3B"/>
    <w:rsid w:val="00FE58A5"/>
  </w:style>
  <w:style w:type="paragraph" w:customStyle="1" w:styleId="B7AF3AEA8E7C4C5D9A11CA771B08735F">
    <w:name w:val="B7AF3AEA8E7C4C5D9A11CA771B08735F"/>
    <w:rsid w:val="00FE58A5"/>
  </w:style>
  <w:style w:type="paragraph" w:customStyle="1" w:styleId="2CCFC077AB4641B691D90FE5923C3D5B">
    <w:name w:val="2CCFC077AB4641B691D90FE5923C3D5B"/>
    <w:rsid w:val="00FE58A5"/>
  </w:style>
  <w:style w:type="paragraph" w:customStyle="1" w:styleId="1E95CAD77A284A61A5CD23402AED6434">
    <w:name w:val="1E95CAD77A284A61A5CD23402AED6434"/>
    <w:rsid w:val="00FE58A5"/>
  </w:style>
  <w:style w:type="paragraph" w:customStyle="1" w:styleId="8B7651661E084D399F777CDAD6843BAC">
    <w:name w:val="8B7651661E084D399F777CDAD6843BAC"/>
    <w:rsid w:val="00FE58A5"/>
  </w:style>
  <w:style w:type="paragraph" w:customStyle="1" w:styleId="365D9F84187B4EBDBB3566FFBDEE71BD">
    <w:name w:val="365D9F84187B4EBDBB3566FFBDEE71BD"/>
    <w:rsid w:val="00FE58A5"/>
  </w:style>
  <w:style w:type="paragraph" w:customStyle="1" w:styleId="6ED83CC469F9415CA88549E3E33285BC">
    <w:name w:val="6ED83CC469F9415CA88549E3E33285BC"/>
    <w:rsid w:val="00FE58A5"/>
  </w:style>
  <w:style w:type="paragraph" w:customStyle="1" w:styleId="39B0B66DF99A4BEA872075622B751F8A">
    <w:name w:val="39B0B66DF99A4BEA872075622B751F8A"/>
    <w:rsid w:val="00FE58A5"/>
  </w:style>
  <w:style w:type="paragraph" w:customStyle="1" w:styleId="28C6DC5DDAAD40298D421ADC28CAC01C">
    <w:name w:val="28C6DC5DDAAD40298D421ADC28CAC01C"/>
    <w:rsid w:val="00FE58A5"/>
  </w:style>
  <w:style w:type="paragraph" w:customStyle="1" w:styleId="D5AAE7AF410C4288A76B84F544D69BA1">
    <w:name w:val="D5AAE7AF410C4288A76B84F544D69BA1"/>
    <w:rsid w:val="00FE58A5"/>
  </w:style>
  <w:style w:type="paragraph" w:customStyle="1" w:styleId="849B2323005C4FD6B68A3A41F98EC661">
    <w:name w:val="849B2323005C4FD6B68A3A41F98EC661"/>
    <w:rsid w:val="00FE58A5"/>
  </w:style>
  <w:style w:type="paragraph" w:customStyle="1" w:styleId="D0450AF39AE8406199CAECBA4FD31412">
    <w:name w:val="D0450AF39AE8406199CAECBA4FD31412"/>
    <w:rsid w:val="00FE58A5"/>
  </w:style>
  <w:style w:type="paragraph" w:customStyle="1" w:styleId="7F0F7584E6E149719B4B472D987C478F">
    <w:name w:val="7F0F7584E6E149719B4B472D987C478F"/>
    <w:rsid w:val="00FE58A5"/>
  </w:style>
  <w:style w:type="paragraph" w:customStyle="1" w:styleId="84C2B6694DE745FAAD3163BF36A05F54">
    <w:name w:val="84C2B6694DE745FAAD3163BF36A05F54"/>
    <w:rsid w:val="00FE58A5"/>
  </w:style>
  <w:style w:type="paragraph" w:customStyle="1" w:styleId="0B43072A1915461CB1DC7EAC6AB7ADEB">
    <w:name w:val="0B43072A1915461CB1DC7EAC6AB7ADEB"/>
    <w:rsid w:val="00FE58A5"/>
  </w:style>
  <w:style w:type="paragraph" w:customStyle="1" w:styleId="CF7F47AE83F2410BB007978C3D573F78">
    <w:name w:val="CF7F47AE83F2410BB007978C3D573F78"/>
    <w:rsid w:val="00FE58A5"/>
  </w:style>
  <w:style w:type="paragraph" w:customStyle="1" w:styleId="C70C33A4D6E747639C647B90F83189FD">
    <w:name w:val="C70C33A4D6E747639C647B90F83189FD"/>
    <w:rsid w:val="00FE58A5"/>
  </w:style>
  <w:style w:type="paragraph" w:customStyle="1" w:styleId="67F0BD704A7B4479B040EC688359C8DA">
    <w:name w:val="67F0BD704A7B4479B040EC688359C8DA"/>
    <w:rsid w:val="00FE58A5"/>
  </w:style>
  <w:style w:type="paragraph" w:customStyle="1" w:styleId="EA9CB7F5246D45CEA7979F7444D8FE54">
    <w:name w:val="EA9CB7F5246D45CEA7979F7444D8FE54"/>
    <w:rsid w:val="00FE58A5"/>
  </w:style>
  <w:style w:type="paragraph" w:customStyle="1" w:styleId="B636CA57E8FE4C2F85537CCF03544A4E">
    <w:name w:val="B636CA57E8FE4C2F85537CCF03544A4E"/>
    <w:rsid w:val="00FE58A5"/>
  </w:style>
  <w:style w:type="paragraph" w:customStyle="1" w:styleId="7D4E98AAA4CF41A493F86DF45DAE5259">
    <w:name w:val="7D4E98AAA4CF41A493F86DF45DAE5259"/>
    <w:rsid w:val="00FE58A5"/>
  </w:style>
  <w:style w:type="paragraph" w:customStyle="1" w:styleId="08411D3143434D959194929E35F28541">
    <w:name w:val="08411D3143434D959194929E35F28541"/>
    <w:rsid w:val="00FE58A5"/>
  </w:style>
  <w:style w:type="paragraph" w:customStyle="1" w:styleId="E09CCE21A12F4F689E4FC8298C105388">
    <w:name w:val="E09CCE21A12F4F689E4FC8298C105388"/>
    <w:rsid w:val="00FE58A5"/>
  </w:style>
  <w:style w:type="paragraph" w:customStyle="1" w:styleId="B49D837F61744DE0B934E1A146E8FF74">
    <w:name w:val="B49D837F61744DE0B934E1A146E8FF74"/>
    <w:rsid w:val="00FE58A5"/>
  </w:style>
  <w:style w:type="paragraph" w:customStyle="1" w:styleId="CFAD2A9C7108463398482E1D40AAAA9A">
    <w:name w:val="CFAD2A9C7108463398482E1D40AAAA9A"/>
    <w:rsid w:val="00FE58A5"/>
  </w:style>
  <w:style w:type="paragraph" w:customStyle="1" w:styleId="FC21E521A64E4395A6D7D43D1A5034F9">
    <w:name w:val="FC21E521A64E4395A6D7D43D1A5034F9"/>
    <w:rsid w:val="00FE58A5"/>
  </w:style>
  <w:style w:type="paragraph" w:customStyle="1" w:styleId="1A2FC4C81A7348F2BA4A98A2AE428753">
    <w:name w:val="1A2FC4C81A7348F2BA4A98A2AE428753"/>
    <w:rsid w:val="00FE58A5"/>
  </w:style>
  <w:style w:type="paragraph" w:customStyle="1" w:styleId="3868762F659949048D7AD65F63115EE6">
    <w:name w:val="3868762F659949048D7AD65F63115EE6"/>
    <w:rsid w:val="00FE58A5"/>
  </w:style>
  <w:style w:type="paragraph" w:customStyle="1" w:styleId="8993A7A84BC944B78809E5031BCFAD80">
    <w:name w:val="8993A7A84BC944B78809E5031BCFAD80"/>
    <w:rsid w:val="00FE58A5"/>
  </w:style>
  <w:style w:type="paragraph" w:customStyle="1" w:styleId="66086D0522BC4BAEBA2A3F126A1B7F84">
    <w:name w:val="66086D0522BC4BAEBA2A3F126A1B7F84"/>
    <w:rsid w:val="00FE58A5"/>
  </w:style>
  <w:style w:type="paragraph" w:customStyle="1" w:styleId="144AB508D2DB4863A335A80371A84F83">
    <w:name w:val="144AB508D2DB4863A335A80371A84F83"/>
    <w:rsid w:val="00FE58A5"/>
  </w:style>
  <w:style w:type="paragraph" w:customStyle="1" w:styleId="F90CD4BFD1E54109AD97B29388A0473A">
    <w:name w:val="F90CD4BFD1E54109AD97B29388A0473A"/>
    <w:rsid w:val="00FE58A5"/>
  </w:style>
  <w:style w:type="paragraph" w:customStyle="1" w:styleId="CAADF8B2CC8840F48277A4FBB519F1C7">
    <w:name w:val="CAADF8B2CC8840F48277A4FBB519F1C7"/>
    <w:rsid w:val="00FE58A5"/>
  </w:style>
  <w:style w:type="paragraph" w:customStyle="1" w:styleId="1BD4E14EBB784F7C9B217749B5202A64">
    <w:name w:val="1BD4E14EBB784F7C9B217749B5202A64"/>
    <w:rsid w:val="00FE58A5"/>
  </w:style>
  <w:style w:type="paragraph" w:customStyle="1" w:styleId="4DE4BA03CE5442FC8ECABFB4B70549FE">
    <w:name w:val="4DE4BA03CE5442FC8ECABFB4B70549FE"/>
    <w:rsid w:val="00FE58A5"/>
  </w:style>
  <w:style w:type="paragraph" w:customStyle="1" w:styleId="AC0E87FEA0E84986B10F4B58F9CCE8E5">
    <w:name w:val="AC0E87FEA0E84986B10F4B58F9CCE8E5"/>
    <w:rsid w:val="00FE58A5"/>
  </w:style>
  <w:style w:type="paragraph" w:customStyle="1" w:styleId="DE13B78653E24B309B952CFAA4E7FFED">
    <w:name w:val="DE13B78653E24B309B952CFAA4E7FFED"/>
    <w:rsid w:val="00FE58A5"/>
  </w:style>
  <w:style w:type="paragraph" w:customStyle="1" w:styleId="95DA0572DEB74364811A01DAC02107D5">
    <w:name w:val="95DA0572DEB74364811A01DAC02107D5"/>
    <w:rsid w:val="00FE58A5"/>
  </w:style>
  <w:style w:type="paragraph" w:customStyle="1" w:styleId="F400B06FACE4414D85D0D18B749D18A8">
    <w:name w:val="F400B06FACE4414D85D0D18B749D18A8"/>
    <w:rsid w:val="00FE58A5"/>
  </w:style>
  <w:style w:type="paragraph" w:customStyle="1" w:styleId="7ADC6596FEE0472F8CD1FDA896107C04">
    <w:name w:val="7ADC6596FEE0472F8CD1FDA896107C04"/>
    <w:rsid w:val="00FE58A5"/>
  </w:style>
  <w:style w:type="paragraph" w:customStyle="1" w:styleId="809FA07FF1564451A128196ACA185B54">
    <w:name w:val="809FA07FF1564451A128196ACA185B54"/>
    <w:rsid w:val="00FE58A5"/>
  </w:style>
  <w:style w:type="paragraph" w:customStyle="1" w:styleId="E010A18DE2C64CBEB05E2CACE343DCDF">
    <w:name w:val="E010A18DE2C64CBEB05E2CACE343DCDF"/>
    <w:rsid w:val="00FE58A5"/>
  </w:style>
  <w:style w:type="paragraph" w:customStyle="1" w:styleId="DD5F2DCF82604CAC92048F842F0CAF05">
    <w:name w:val="DD5F2DCF82604CAC92048F842F0CAF05"/>
    <w:rsid w:val="00FE58A5"/>
  </w:style>
  <w:style w:type="paragraph" w:customStyle="1" w:styleId="543DD38410524812B864696364C862FB">
    <w:name w:val="543DD38410524812B864696364C862FB"/>
    <w:rsid w:val="00FE58A5"/>
  </w:style>
  <w:style w:type="paragraph" w:customStyle="1" w:styleId="06C6713399BA470491D49301AC5A7A35">
    <w:name w:val="06C6713399BA470491D49301AC5A7A35"/>
    <w:rsid w:val="00FE58A5"/>
  </w:style>
  <w:style w:type="paragraph" w:customStyle="1" w:styleId="7DA2A24E87B24B6F87A94C8101C53539">
    <w:name w:val="7DA2A24E87B24B6F87A94C8101C53539"/>
    <w:rsid w:val="00FE58A5"/>
  </w:style>
  <w:style w:type="paragraph" w:customStyle="1" w:styleId="A10E0A5AEF534E839C1211FA191DD890">
    <w:name w:val="A10E0A5AEF534E839C1211FA191DD890"/>
    <w:rsid w:val="00FE58A5"/>
  </w:style>
  <w:style w:type="paragraph" w:customStyle="1" w:styleId="D04A6D14D7B74D62B1E9A63E087C713F">
    <w:name w:val="D04A6D14D7B74D62B1E9A63E087C713F"/>
    <w:rsid w:val="00FE58A5"/>
  </w:style>
  <w:style w:type="paragraph" w:customStyle="1" w:styleId="A4FDF23AB160414D9EB14916DE26ECE8">
    <w:name w:val="A4FDF23AB160414D9EB14916DE26ECE8"/>
    <w:rsid w:val="00FE58A5"/>
  </w:style>
  <w:style w:type="paragraph" w:customStyle="1" w:styleId="73BCCE4AD8474D859D91628D0DE6B03A">
    <w:name w:val="73BCCE4AD8474D859D91628D0DE6B03A"/>
    <w:rsid w:val="00FE58A5"/>
  </w:style>
  <w:style w:type="paragraph" w:customStyle="1" w:styleId="39539B1CEA054E1E9FAF8DCDCF51512C">
    <w:name w:val="39539B1CEA054E1E9FAF8DCDCF51512C"/>
    <w:rsid w:val="00FE58A5"/>
  </w:style>
  <w:style w:type="paragraph" w:customStyle="1" w:styleId="38435B3108E54DD5972BAEAC34F0E5D3">
    <w:name w:val="38435B3108E54DD5972BAEAC34F0E5D3"/>
    <w:rsid w:val="00FE58A5"/>
  </w:style>
  <w:style w:type="paragraph" w:customStyle="1" w:styleId="EC7166FFAFE44432BD9C13C9F13A07B4">
    <w:name w:val="EC7166FFAFE44432BD9C13C9F13A07B4"/>
    <w:rsid w:val="00FE58A5"/>
  </w:style>
  <w:style w:type="paragraph" w:customStyle="1" w:styleId="D78608DFFD474FC99085B8415C0693B7">
    <w:name w:val="D78608DFFD474FC99085B8415C0693B7"/>
    <w:rsid w:val="00FE58A5"/>
  </w:style>
  <w:style w:type="paragraph" w:customStyle="1" w:styleId="D82C0CF2E9EB4B1DA4B0C697DA32E31C">
    <w:name w:val="D82C0CF2E9EB4B1DA4B0C697DA32E31C"/>
    <w:rsid w:val="00FE58A5"/>
  </w:style>
  <w:style w:type="paragraph" w:customStyle="1" w:styleId="D56BA76D5BF84204B55BA4EDD5330AA8">
    <w:name w:val="D56BA76D5BF84204B55BA4EDD5330AA8"/>
    <w:rsid w:val="00FE58A5"/>
  </w:style>
  <w:style w:type="paragraph" w:customStyle="1" w:styleId="254691C08E524EEF96E0622DB80EC43A">
    <w:name w:val="254691C08E524EEF96E0622DB80EC43A"/>
    <w:rsid w:val="00FE58A5"/>
  </w:style>
  <w:style w:type="paragraph" w:customStyle="1" w:styleId="0AFAD64412A641E3B41FB2E923E2A119">
    <w:name w:val="0AFAD64412A641E3B41FB2E923E2A119"/>
    <w:rsid w:val="00FE58A5"/>
  </w:style>
  <w:style w:type="paragraph" w:customStyle="1" w:styleId="E5261F031F8C4F03AB5A17EA49DA5ACF">
    <w:name w:val="E5261F031F8C4F03AB5A17EA49DA5ACF"/>
    <w:rsid w:val="00FE58A5"/>
  </w:style>
  <w:style w:type="paragraph" w:customStyle="1" w:styleId="32BEAB5C5AB9439BA1840C355D2E8795">
    <w:name w:val="32BEAB5C5AB9439BA1840C355D2E8795"/>
    <w:rsid w:val="00FE58A5"/>
  </w:style>
  <w:style w:type="paragraph" w:customStyle="1" w:styleId="2DBD93CA85674E0681802210E5BD0267">
    <w:name w:val="2DBD93CA85674E0681802210E5BD0267"/>
    <w:rsid w:val="00FE58A5"/>
  </w:style>
  <w:style w:type="paragraph" w:customStyle="1" w:styleId="CFBF801D536F48009D857D016506D477">
    <w:name w:val="CFBF801D536F48009D857D016506D477"/>
    <w:rsid w:val="00FE58A5"/>
  </w:style>
  <w:style w:type="paragraph" w:customStyle="1" w:styleId="F9476DFE71194820A274D59AB01C8F18">
    <w:name w:val="F9476DFE71194820A274D59AB01C8F18"/>
    <w:rsid w:val="00FE58A5"/>
  </w:style>
  <w:style w:type="paragraph" w:customStyle="1" w:styleId="DB4C3F0D1FD044E5B894FF1F54C29E44">
    <w:name w:val="DB4C3F0D1FD044E5B894FF1F54C29E44"/>
    <w:rsid w:val="00FE58A5"/>
  </w:style>
  <w:style w:type="paragraph" w:customStyle="1" w:styleId="9EE54EFDBCAA43D9971FEEF274BF816D">
    <w:name w:val="9EE54EFDBCAA43D9971FEEF274BF816D"/>
    <w:rsid w:val="00FE58A5"/>
  </w:style>
  <w:style w:type="paragraph" w:customStyle="1" w:styleId="04FD8D19F87E4BA38415A3AD7E1D6D6A">
    <w:name w:val="04FD8D19F87E4BA38415A3AD7E1D6D6A"/>
    <w:rsid w:val="00FE58A5"/>
  </w:style>
  <w:style w:type="paragraph" w:customStyle="1" w:styleId="70971D31A41D4F28B956B8F8E730201D">
    <w:name w:val="70971D31A41D4F28B956B8F8E730201D"/>
    <w:rsid w:val="00FE58A5"/>
  </w:style>
  <w:style w:type="paragraph" w:customStyle="1" w:styleId="25AAC889461545C0A3A587E3480A63F7">
    <w:name w:val="25AAC889461545C0A3A587E3480A63F7"/>
    <w:rsid w:val="00FE58A5"/>
  </w:style>
  <w:style w:type="paragraph" w:customStyle="1" w:styleId="308A8A7BF9E545AFA03ABB36369D0417">
    <w:name w:val="308A8A7BF9E545AFA03ABB36369D0417"/>
    <w:rsid w:val="00FE58A5"/>
  </w:style>
  <w:style w:type="paragraph" w:customStyle="1" w:styleId="AD1C6CD8A20C4001A384865CC1594A9E">
    <w:name w:val="AD1C6CD8A20C4001A384865CC1594A9E"/>
    <w:rsid w:val="00FE58A5"/>
  </w:style>
  <w:style w:type="paragraph" w:customStyle="1" w:styleId="422BD6551228452FA0FAF6D330743AA3">
    <w:name w:val="422BD6551228452FA0FAF6D330743AA3"/>
    <w:rsid w:val="00FE58A5"/>
  </w:style>
  <w:style w:type="paragraph" w:customStyle="1" w:styleId="4E4E8E0AAC2143D486257FF8016C37CE">
    <w:name w:val="4E4E8E0AAC2143D486257FF8016C37CE"/>
    <w:rsid w:val="00FE58A5"/>
  </w:style>
  <w:style w:type="paragraph" w:customStyle="1" w:styleId="DCD80CB4895D43F98756CB281A782116">
    <w:name w:val="DCD80CB4895D43F98756CB281A782116"/>
    <w:rsid w:val="00FE58A5"/>
  </w:style>
  <w:style w:type="paragraph" w:customStyle="1" w:styleId="6516A230892F420FA1331E16CC84EEE3">
    <w:name w:val="6516A230892F420FA1331E16CC84EEE3"/>
    <w:rsid w:val="00FE58A5"/>
  </w:style>
  <w:style w:type="paragraph" w:customStyle="1" w:styleId="416F96CF6BB2432EB3A2F5880AAA8C88">
    <w:name w:val="416F96CF6BB2432EB3A2F5880AAA8C88"/>
    <w:rsid w:val="00FE58A5"/>
  </w:style>
  <w:style w:type="paragraph" w:customStyle="1" w:styleId="CD2D6A6F4A0040C182C5AD87C220BCAB">
    <w:name w:val="CD2D6A6F4A0040C182C5AD87C220BCAB"/>
    <w:rsid w:val="00FE58A5"/>
  </w:style>
  <w:style w:type="paragraph" w:customStyle="1" w:styleId="D1CA330DBDE143A3B8AEE54F44B37A17">
    <w:name w:val="D1CA330DBDE143A3B8AEE54F44B37A17"/>
    <w:rsid w:val="00FE58A5"/>
  </w:style>
  <w:style w:type="paragraph" w:customStyle="1" w:styleId="70CB54B7F0794683B80E509FE3C897EE">
    <w:name w:val="70CB54B7F0794683B80E509FE3C897EE"/>
    <w:rsid w:val="00FE58A5"/>
  </w:style>
  <w:style w:type="paragraph" w:customStyle="1" w:styleId="A9B64D1EC6984C66AD5A26E73EABD1E8">
    <w:name w:val="A9B64D1EC6984C66AD5A26E73EABD1E8"/>
    <w:rsid w:val="00FE58A5"/>
  </w:style>
  <w:style w:type="paragraph" w:customStyle="1" w:styleId="C19DC4F35FA3470C8A59EBADDFDB370D">
    <w:name w:val="C19DC4F35FA3470C8A59EBADDFDB370D"/>
    <w:rsid w:val="00FE58A5"/>
  </w:style>
  <w:style w:type="paragraph" w:customStyle="1" w:styleId="FCA82857B81F4DFC8B6096164AEDFFA1">
    <w:name w:val="FCA82857B81F4DFC8B6096164AEDFFA1"/>
    <w:rsid w:val="00FE58A5"/>
  </w:style>
  <w:style w:type="paragraph" w:customStyle="1" w:styleId="E2FDDC8946D84AA2A39A261B8D383966">
    <w:name w:val="E2FDDC8946D84AA2A39A261B8D383966"/>
    <w:rsid w:val="00FE58A5"/>
  </w:style>
  <w:style w:type="paragraph" w:customStyle="1" w:styleId="7479134AF5514B41AEDD89DFB8C0EB1C">
    <w:name w:val="7479134AF5514B41AEDD89DFB8C0EB1C"/>
    <w:rsid w:val="00FE58A5"/>
  </w:style>
  <w:style w:type="paragraph" w:customStyle="1" w:styleId="216FCA60FDA3475AB55A1D8286BD1AB5">
    <w:name w:val="216FCA60FDA3475AB55A1D8286BD1AB5"/>
    <w:rsid w:val="00FE58A5"/>
  </w:style>
  <w:style w:type="paragraph" w:customStyle="1" w:styleId="6841808AF38F4D1796D201F625DA7442">
    <w:name w:val="6841808AF38F4D1796D201F625DA7442"/>
    <w:rsid w:val="00FE58A5"/>
  </w:style>
  <w:style w:type="paragraph" w:customStyle="1" w:styleId="908866E20B3345EEA8A6077684818DE6">
    <w:name w:val="908866E20B3345EEA8A6077684818DE6"/>
    <w:rsid w:val="00FE58A5"/>
  </w:style>
  <w:style w:type="paragraph" w:customStyle="1" w:styleId="887FAAD44C894C7B98646166B63E6612">
    <w:name w:val="887FAAD44C894C7B98646166B63E6612"/>
    <w:rsid w:val="00FE58A5"/>
  </w:style>
  <w:style w:type="paragraph" w:customStyle="1" w:styleId="0F72D05AC1BF472090892FAFEB293997">
    <w:name w:val="0F72D05AC1BF472090892FAFEB293997"/>
    <w:rsid w:val="00FE58A5"/>
  </w:style>
  <w:style w:type="paragraph" w:customStyle="1" w:styleId="0F696E7CC6CC487988CE6E918F2EED5E">
    <w:name w:val="0F696E7CC6CC487988CE6E918F2EED5E"/>
    <w:rsid w:val="00FE58A5"/>
  </w:style>
  <w:style w:type="paragraph" w:customStyle="1" w:styleId="C78187BCCE1E4252AD08FF9E023E6FED">
    <w:name w:val="C78187BCCE1E4252AD08FF9E023E6FED"/>
    <w:rsid w:val="00FE58A5"/>
  </w:style>
  <w:style w:type="paragraph" w:customStyle="1" w:styleId="4118600EE4694A939A9F4BD724C56BDE">
    <w:name w:val="4118600EE4694A939A9F4BD724C56BDE"/>
    <w:rsid w:val="00FE58A5"/>
  </w:style>
  <w:style w:type="paragraph" w:customStyle="1" w:styleId="65450A823BA74E608072AD6FB700F7A3">
    <w:name w:val="65450A823BA74E608072AD6FB700F7A3"/>
    <w:rsid w:val="00FE58A5"/>
  </w:style>
  <w:style w:type="paragraph" w:customStyle="1" w:styleId="71D56BF071AF4DB4B90E8FA85500E74D">
    <w:name w:val="71D56BF071AF4DB4B90E8FA85500E74D"/>
    <w:rsid w:val="00FE58A5"/>
  </w:style>
  <w:style w:type="paragraph" w:customStyle="1" w:styleId="40D3FCEACE3F40BE8D5994D2FCB92F09">
    <w:name w:val="40D3FCEACE3F40BE8D5994D2FCB92F09"/>
    <w:rsid w:val="00FE58A5"/>
  </w:style>
  <w:style w:type="paragraph" w:customStyle="1" w:styleId="20BD8DF3707D4C53A0FD4783F9DA7546">
    <w:name w:val="20BD8DF3707D4C53A0FD4783F9DA7546"/>
    <w:rsid w:val="00FE58A5"/>
  </w:style>
  <w:style w:type="paragraph" w:customStyle="1" w:styleId="501393F8C3214C949A398615054F073B">
    <w:name w:val="501393F8C3214C949A398615054F073B"/>
    <w:rsid w:val="00FE58A5"/>
  </w:style>
  <w:style w:type="paragraph" w:customStyle="1" w:styleId="0145EEC0948A4F7B86E80193F2CD81E1">
    <w:name w:val="0145EEC0948A4F7B86E80193F2CD81E1"/>
    <w:rsid w:val="00FE58A5"/>
  </w:style>
  <w:style w:type="paragraph" w:customStyle="1" w:styleId="96302E455B6C48C59DF3675D0FBD96F0">
    <w:name w:val="96302E455B6C48C59DF3675D0FBD96F0"/>
    <w:rsid w:val="00FE58A5"/>
  </w:style>
  <w:style w:type="paragraph" w:customStyle="1" w:styleId="6DABDA4096044D46A46F00A51095AEB4">
    <w:name w:val="6DABDA4096044D46A46F00A51095AEB4"/>
    <w:rsid w:val="00FE58A5"/>
  </w:style>
  <w:style w:type="paragraph" w:customStyle="1" w:styleId="B3F74682262348A6B3DC32294FF4E141">
    <w:name w:val="B3F74682262348A6B3DC32294FF4E141"/>
    <w:rsid w:val="00FE58A5"/>
  </w:style>
  <w:style w:type="paragraph" w:customStyle="1" w:styleId="6DB02D706C954A2D98BCC04926D9C6A6">
    <w:name w:val="6DB02D706C954A2D98BCC04926D9C6A6"/>
    <w:rsid w:val="00FE58A5"/>
  </w:style>
  <w:style w:type="paragraph" w:customStyle="1" w:styleId="BAA4F45D6B90458381178548287039D2">
    <w:name w:val="BAA4F45D6B90458381178548287039D2"/>
    <w:rsid w:val="00FE58A5"/>
  </w:style>
  <w:style w:type="paragraph" w:customStyle="1" w:styleId="07F569CBEC5A4C03A150AA288374B5C8">
    <w:name w:val="07F569CBEC5A4C03A150AA288374B5C8"/>
    <w:rsid w:val="00FE58A5"/>
  </w:style>
  <w:style w:type="paragraph" w:customStyle="1" w:styleId="C7DB3911AB4F475CB0B1C256E0957AF7">
    <w:name w:val="C7DB3911AB4F475CB0B1C256E0957AF7"/>
    <w:rsid w:val="00FE58A5"/>
  </w:style>
  <w:style w:type="paragraph" w:customStyle="1" w:styleId="0B880053B35940D08397C2515D86A92A">
    <w:name w:val="0B880053B35940D08397C2515D86A92A"/>
    <w:rsid w:val="00FE58A5"/>
  </w:style>
  <w:style w:type="paragraph" w:customStyle="1" w:styleId="849B2323005C4FD6B68A3A41F98EC6611">
    <w:name w:val="849B2323005C4FD6B68A3A41F98EC6611"/>
    <w:rsid w:val="00FE58A5"/>
    <w:rPr>
      <w:rFonts w:ascii="Arial" w:eastAsiaTheme="minorHAnsi" w:hAnsi="Arial"/>
      <w:sz w:val="20"/>
      <w:lang w:eastAsia="en-US"/>
    </w:rPr>
  </w:style>
  <w:style w:type="paragraph" w:customStyle="1" w:styleId="D0450AF39AE8406199CAECBA4FD314121">
    <w:name w:val="D0450AF39AE8406199CAECBA4FD314121"/>
    <w:rsid w:val="00FE58A5"/>
    <w:rPr>
      <w:rFonts w:ascii="Arial" w:eastAsiaTheme="minorHAnsi" w:hAnsi="Arial"/>
      <w:sz w:val="20"/>
      <w:lang w:eastAsia="en-US"/>
    </w:rPr>
  </w:style>
  <w:style w:type="paragraph" w:customStyle="1" w:styleId="7F0F7584E6E149719B4B472D987C478F1">
    <w:name w:val="7F0F7584E6E149719B4B472D987C478F1"/>
    <w:rsid w:val="00FE58A5"/>
    <w:rPr>
      <w:rFonts w:ascii="Arial" w:eastAsiaTheme="minorHAnsi" w:hAnsi="Arial"/>
      <w:sz w:val="20"/>
      <w:lang w:eastAsia="en-US"/>
    </w:rPr>
  </w:style>
  <w:style w:type="paragraph" w:customStyle="1" w:styleId="84C2B6694DE745FAAD3163BF36A05F541">
    <w:name w:val="84C2B6694DE745FAAD3163BF36A05F541"/>
    <w:rsid w:val="00FE58A5"/>
    <w:rPr>
      <w:rFonts w:ascii="Arial" w:eastAsiaTheme="minorHAnsi" w:hAnsi="Arial"/>
      <w:sz w:val="20"/>
      <w:lang w:eastAsia="en-US"/>
    </w:rPr>
  </w:style>
  <w:style w:type="paragraph" w:customStyle="1" w:styleId="0B43072A1915461CB1DC7EAC6AB7ADEB1">
    <w:name w:val="0B43072A1915461CB1DC7EAC6AB7ADEB1"/>
    <w:rsid w:val="00FE58A5"/>
    <w:rPr>
      <w:rFonts w:ascii="Arial" w:eastAsiaTheme="minorHAnsi" w:hAnsi="Arial"/>
      <w:sz w:val="20"/>
      <w:lang w:eastAsia="en-US"/>
    </w:rPr>
  </w:style>
  <w:style w:type="paragraph" w:customStyle="1" w:styleId="CF7F47AE83F2410BB007978C3D573F781">
    <w:name w:val="CF7F47AE83F2410BB007978C3D573F781"/>
    <w:rsid w:val="00FE58A5"/>
    <w:rPr>
      <w:rFonts w:ascii="Arial" w:eastAsiaTheme="minorHAnsi" w:hAnsi="Arial"/>
      <w:sz w:val="20"/>
      <w:lang w:eastAsia="en-US"/>
    </w:rPr>
  </w:style>
  <w:style w:type="paragraph" w:customStyle="1" w:styleId="C70C33A4D6E747639C647B90F83189FD1">
    <w:name w:val="C70C33A4D6E747639C647B90F83189FD1"/>
    <w:rsid w:val="00FE58A5"/>
    <w:rPr>
      <w:rFonts w:ascii="Arial" w:eastAsiaTheme="minorHAnsi" w:hAnsi="Arial"/>
      <w:sz w:val="20"/>
      <w:lang w:eastAsia="en-US"/>
    </w:rPr>
  </w:style>
  <w:style w:type="paragraph" w:customStyle="1" w:styleId="67F0BD704A7B4479B040EC688359C8DA1">
    <w:name w:val="67F0BD704A7B4479B040EC688359C8DA1"/>
    <w:rsid w:val="00FE58A5"/>
    <w:rPr>
      <w:rFonts w:ascii="Arial" w:eastAsiaTheme="minorHAnsi" w:hAnsi="Arial"/>
      <w:sz w:val="20"/>
      <w:lang w:eastAsia="en-US"/>
    </w:rPr>
  </w:style>
  <w:style w:type="paragraph" w:customStyle="1" w:styleId="EA9CB7F5246D45CEA7979F7444D8FE541">
    <w:name w:val="EA9CB7F5246D45CEA7979F7444D8FE541"/>
    <w:rsid w:val="00FE58A5"/>
    <w:rPr>
      <w:rFonts w:ascii="Arial" w:eastAsiaTheme="minorHAnsi" w:hAnsi="Arial"/>
      <w:sz w:val="20"/>
      <w:lang w:eastAsia="en-US"/>
    </w:rPr>
  </w:style>
  <w:style w:type="paragraph" w:customStyle="1" w:styleId="B636CA57E8FE4C2F85537CCF03544A4E1">
    <w:name w:val="B636CA57E8FE4C2F85537CCF03544A4E1"/>
    <w:rsid w:val="00FE58A5"/>
    <w:rPr>
      <w:rFonts w:ascii="Arial" w:eastAsiaTheme="minorHAnsi" w:hAnsi="Arial"/>
      <w:sz w:val="20"/>
      <w:lang w:eastAsia="en-US"/>
    </w:rPr>
  </w:style>
  <w:style w:type="paragraph" w:customStyle="1" w:styleId="7D4E98AAA4CF41A493F86DF45DAE52591">
    <w:name w:val="7D4E98AAA4CF41A493F86DF45DAE52591"/>
    <w:rsid w:val="00FE58A5"/>
    <w:rPr>
      <w:rFonts w:ascii="Arial" w:eastAsiaTheme="minorHAnsi" w:hAnsi="Arial"/>
      <w:sz w:val="20"/>
      <w:lang w:eastAsia="en-US"/>
    </w:rPr>
  </w:style>
  <w:style w:type="paragraph" w:customStyle="1" w:styleId="08411D3143434D959194929E35F285411">
    <w:name w:val="08411D3143434D959194929E35F285411"/>
    <w:rsid w:val="00FE58A5"/>
    <w:rPr>
      <w:rFonts w:ascii="Arial" w:eastAsiaTheme="minorHAnsi" w:hAnsi="Arial"/>
      <w:sz w:val="20"/>
      <w:lang w:eastAsia="en-US"/>
    </w:rPr>
  </w:style>
  <w:style w:type="paragraph" w:customStyle="1" w:styleId="E09CCE21A12F4F689E4FC8298C1053881">
    <w:name w:val="E09CCE21A12F4F689E4FC8298C1053881"/>
    <w:rsid w:val="00FE58A5"/>
    <w:rPr>
      <w:rFonts w:ascii="Arial" w:eastAsiaTheme="minorHAnsi" w:hAnsi="Arial"/>
      <w:sz w:val="20"/>
      <w:lang w:eastAsia="en-US"/>
    </w:rPr>
  </w:style>
  <w:style w:type="paragraph" w:customStyle="1" w:styleId="B49D837F61744DE0B934E1A146E8FF741">
    <w:name w:val="B49D837F61744DE0B934E1A146E8FF741"/>
    <w:rsid w:val="00FE58A5"/>
    <w:rPr>
      <w:rFonts w:ascii="Arial" w:eastAsiaTheme="minorHAnsi" w:hAnsi="Arial"/>
      <w:sz w:val="20"/>
      <w:lang w:eastAsia="en-US"/>
    </w:rPr>
  </w:style>
  <w:style w:type="paragraph" w:customStyle="1" w:styleId="CFAD2A9C7108463398482E1D40AAAA9A1">
    <w:name w:val="CFAD2A9C7108463398482E1D40AAAA9A1"/>
    <w:rsid w:val="00FE58A5"/>
    <w:rPr>
      <w:rFonts w:ascii="Arial" w:eastAsiaTheme="minorHAnsi" w:hAnsi="Arial"/>
      <w:sz w:val="20"/>
      <w:lang w:eastAsia="en-US"/>
    </w:rPr>
  </w:style>
  <w:style w:type="paragraph" w:customStyle="1" w:styleId="FC21E521A64E4395A6D7D43D1A5034F91">
    <w:name w:val="FC21E521A64E4395A6D7D43D1A5034F91"/>
    <w:rsid w:val="00FE58A5"/>
    <w:rPr>
      <w:rFonts w:ascii="Arial" w:eastAsiaTheme="minorHAnsi" w:hAnsi="Arial"/>
      <w:sz w:val="20"/>
      <w:lang w:eastAsia="en-US"/>
    </w:rPr>
  </w:style>
  <w:style w:type="paragraph" w:customStyle="1" w:styleId="1A2FC4C81A7348F2BA4A98A2AE4287531">
    <w:name w:val="1A2FC4C81A7348F2BA4A98A2AE4287531"/>
    <w:rsid w:val="00FE58A5"/>
    <w:rPr>
      <w:rFonts w:ascii="Arial" w:eastAsiaTheme="minorHAnsi" w:hAnsi="Arial"/>
      <w:sz w:val="20"/>
      <w:lang w:eastAsia="en-US"/>
    </w:rPr>
  </w:style>
  <w:style w:type="paragraph" w:customStyle="1" w:styleId="3868762F659949048D7AD65F63115EE61">
    <w:name w:val="3868762F659949048D7AD65F63115EE61"/>
    <w:rsid w:val="00FE58A5"/>
    <w:rPr>
      <w:rFonts w:ascii="Arial" w:eastAsiaTheme="minorHAnsi" w:hAnsi="Arial"/>
      <w:sz w:val="20"/>
      <w:lang w:eastAsia="en-US"/>
    </w:rPr>
  </w:style>
  <w:style w:type="paragraph" w:customStyle="1" w:styleId="8993A7A84BC944B78809E5031BCFAD801">
    <w:name w:val="8993A7A84BC944B78809E5031BCFAD801"/>
    <w:rsid w:val="00FE58A5"/>
    <w:rPr>
      <w:rFonts w:ascii="Arial" w:eastAsiaTheme="minorHAnsi" w:hAnsi="Arial"/>
      <w:sz w:val="20"/>
      <w:lang w:eastAsia="en-US"/>
    </w:rPr>
  </w:style>
  <w:style w:type="paragraph" w:customStyle="1" w:styleId="99277D4DBBC14F778CBCA36688425AD8">
    <w:name w:val="99277D4DBBC14F778CBCA36688425AD8"/>
    <w:rsid w:val="00FE58A5"/>
  </w:style>
  <w:style w:type="paragraph" w:customStyle="1" w:styleId="F65C587158F14851924E1B8C6214B99F">
    <w:name w:val="F65C587158F14851924E1B8C6214B99F"/>
    <w:rsid w:val="00FE58A5"/>
  </w:style>
  <w:style w:type="paragraph" w:customStyle="1" w:styleId="F0B104BC51DE43D5A5196EB9883817B5">
    <w:name w:val="F0B104BC51DE43D5A5196EB9883817B5"/>
    <w:rsid w:val="00FE58A5"/>
  </w:style>
  <w:style w:type="paragraph" w:customStyle="1" w:styleId="1F621A5FA48748BF85003FEDDB12086D">
    <w:name w:val="1F621A5FA48748BF85003FEDDB12086D"/>
    <w:rsid w:val="00FE58A5"/>
  </w:style>
  <w:style w:type="paragraph" w:customStyle="1" w:styleId="E800976013C440F681E0F1945318716A">
    <w:name w:val="E800976013C440F681E0F1945318716A"/>
    <w:rsid w:val="00FE58A5"/>
  </w:style>
  <w:style w:type="paragraph" w:customStyle="1" w:styleId="9C541878F5AA4AB19841D464EBA1D316">
    <w:name w:val="9C541878F5AA4AB19841D464EBA1D316"/>
    <w:rsid w:val="00FE58A5"/>
  </w:style>
  <w:style w:type="paragraph" w:customStyle="1" w:styleId="819AECC0F68A402CBF3069E0FE3B86B4">
    <w:name w:val="819AECC0F68A402CBF3069E0FE3B86B4"/>
    <w:rsid w:val="00FE58A5"/>
  </w:style>
  <w:style w:type="paragraph" w:customStyle="1" w:styleId="98B9B8F1F37F445696C27937C6EC3AB4">
    <w:name w:val="98B9B8F1F37F445696C27937C6EC3AB4"/>
    <w:rsid w:val="00FE58A5"/>
  </w:style>
  <w:style w:type="paragraph" w:customStyle="1" w:styleId="E212B85F35FB4DEF8A1763225187EFEB">
    <w:name w:val="E212B85F35FB4DEF8A1763225187EFEB"/>
    <w:rsid w:val="00FE58A5"/>
  </w:style>
  <w:style w:type="paragraph" w:customStyle="1" w:styleId="F03D28F116EA4EF0A664F89734583757">
    <w:name w:val="F03D28F116EA4EF0A664F89734583757"/>
    <w:rsid w:val="00FE58A5"/>
  </w:style>
  <w:style w:type="paragraph" w:customStyle="1" w:styleId="016C7A78D8E34E178BCB519E64A373FB">
    <w:name w:val="016C7A78D8E34E178BCB519E64A373FB"/>
    <w:rsid w:val="00FE58A5"/>
  </w:style>
  <w:style w:type="paragraph" w:customStyle="1" w:styleId="18A4D90C51E84A87969356A0470C63FF">
    <w:name w:val="18A4D90C51E84A87969356A0470C63FF"/>
    <w:rsid w:val="00FE58A5"/>
  </w:style>
  <w:style w:type="paragraph" w:customStyle="1" w:styleId="4A3E855DA0A840D89E610ECAC9F37DB9">
    <w:name w:val="4A3E855DA0A840D89E610ECAC9F37DB9"/>
    <w:rsid w:val="00FE58A5"/>
  </w:style>
  <w:style w:type="paragraph" w:customStyle="1" w:styleId="CEFEADA9599E44FE81C0EE4DF41BA031">
    <w:name w:val="CEFEADA9599E44FE81C0EE4DF41BA031"/>
    <w:rsid w:val="00FE58A5"/>
  </w:style>
  <w:style w:type="paragraph" w:customStyle="1" w:styleId="EB40F6FD8A3E42D6ACCCA98439179CDB">
    <w:name w:val="EB40F6FD8A3E42D6ACCCA98439179CDB"/>
    <w:rsid w:val="00FE58A5"/>
  </w:style>
  <w:style w:type="paragraph" w:customStyle="1" w:styleId="4D182099E0C248DB91FF70E645E84D53">
    <w:name w:val="4D182099E0C248DB91FF70E645E84D53"/>
    <w:rsid w:val="00FE58A5"/>
  </w:style>
  <w:style w:type="paragraph" w:customStyle="1" w:styleId="3930E80E372E4FA59A37B327ABADC5CB">
    <w:name w:val="3930E80E372E4FA59A37B327ABADC5CB"/>
    <w:rsid w:val="00FE58A5"/>
  </w:style>
  <w:style w:type="paragraph" w:customStyle="1" w:styleId="E193440C7A574DF4B263C3736C20AD75">
    <w:name w:val="E193440C7A574DF4B263C3736C20AD75"/>
    <w:rsid w:val="00FE58A5"/>
  </w:style>
  <w:style w:type="paragraph" w:customStyle="1" w:styleId="7B2FCDDC37834DFAAFE15E604194BC74">
    <w:name w:val="7B2FCDDC37834DFAAFE15E604194BC74"/>
    <w:rsid w:val="00FE58A5"/>
  </w:style>
  <w:style w:type="paragraph" w:customStyle="1" w:styleId="99277D4DBBC14F778CBCA36688425AD81">
    <w:name w:val="99277D4DBBC14F778CBCA36688425AD81"/>
    <w:rsid w:val="00FE58A5"/>
    <w:rPr>
      <w:rFonts w:ascii="Arial" w:eastAsiaTheme="minorHAnsi" w:hAnsi="Arial"/>
      <w:sz w:val="20"/>
      <w:lang w:eastAsia="en-US"/>
    </w:rPr>
  </w:style>
  <w:style w:type="paragraph" w:customStyle="1" w:styleId="F65C587158F14851924E1B8C6214B99F1">
    <w:name w:val="F65C587158F14851924E1B8C6214B99F1"/>
    <w:rsid w:val="00FE58A5"/>
    <w:rPr>
      <w:rFonts w:ascii="Arial" w:eastAsiaTheme="minorHAnsi" w:hAnsi="Arial"/>
      <w:sz w:val="20"/>
      <w:lang w:eastAsia="en-US"/>
    </w:rPr>
  </w:style>
  <w:style w:type="paragraph" w:customStyle="1" w:styleId="F0B104BC51DE43D5A5196EB9883817B51">
    <w:name w:val="F0B104BC51DE43D5A5196EB9883817B51"/>
    <w:rsid w:val="00FE58A5"/>
    <w:rPr>
      <w:rFonts w:ascii="Arial" w:eastAsiaTheme="minorHAnsi" w:hAnsi="Arial"/>
      <w:sz w:val="20"/>
      <w:lang w:eastAsia="en-US"/>
    </w:rPr>
  </w:style>
  <w:style w:type="paragraph" w:customStyle="1" w:styleId="1F621A5FA48748BF85003FEDDB12086D1">
    <w:name w:val="1F621A5FA48748BF85003FEDDB12086D1"/>
    <w:rsid w:val="00FE58A5"/>
    <w:rPr>
      <w:rFonts w:ascii="Arial" w:eastAsiaTheme="minorHAnsi" w:hAnsi="Arial"/>
      <w:sz w:val="20"/>
      <w:lang w:eastAsia="en-US"/>
    </w:rPr>
  </w:style>
  <w:style w:type="paragraph" w:customStyle="1" w:styleId="E800976013C440F681E0F1945318716A1">
    <w:name w:val="E800976013C440F681E0F1945318716A1"/>
    <w:rsid w:val="00FE58A5"/>
    <w:rPr>
      <w:rFonts w:ascii="Arial" w:eastAsiaTheme="minorHAnsi" w:hAnsi="Arial"/>
      <w:sz w:val="20"/>
      <w:lang w:eastAsia="en-US"/>
    </w:rPr>
  </w:style>
  <w:style w:type="paragraph" w:customStyle="1" w:styleId="9C541878F5AA4AB19841D464EBA1D3161">
    <w:name w:val="9C541878F5AA4AB19841D464EBA1D3161"/>
    <w:rsid w:val="00FE58A5"/>
    <w:rPr>
      <w:rFonts w:ascii="Arial" w:eastAsiaTheme="minorHAnsi" w:hAnsi="Arial"/>
      <w:sz w:val="20"/>
      <w:lang w:eastAsia="en-US"/>
    </w:rPr>
  </w:style>
  <w:style w:type="paragraph" w:customStyle="1" w:styleId="819AECC0F68A402CBF3069E0FE3B86B41">
    <w:name w:val="819AECC0F68A402CBF3069E0FE3B86B41"/>
    <w:rsid w:val="00FE58A5"/>
    <w:rPr>
      <w:rFonts w:ascii="Arial" w:eastAsiaTheme="minorHAnsi" w:hAnsi="Arial"/>
      <w:sz w:val="20"/>
      <w:lang w:eastAsia="en-US"/>
    </w:rPr>
  </w:style>
  <w:style w:type="paragraph" w:customStyle="1" w:styleId="98B9B8F1F37F445696C27937C6EC3AB41">
    <w:name w:val="98B9B8F1F37F445696C27937C6EC3AB41"/>
    <w:rsid w:val="00FE58A5"/>
    <w:rPr>
      <w:rFonts w:ascii="Arial" w:eastAsiaTheme="minorHAnsi" w:hAnsi="Arial"/>
      <w:sz w:val="20"/>
      <w:lang w:eastAsia="en-US"/>
    </w:rPr>
  </w:style>
  <w:style w:type="paragraph" w:customStyle="1" w:styleId="E212B85F35FB4DEF8A1763225187EFEB1">
    <w:name w:val="E212B85F35FB4DEF8A1763225187EFEB1"/>
    <w:rsid w:val="00FE58A5"/>
    <w:rPr>
      <w:rFonts w:ascii="Arial" w:eastAsiaTheme="minorHAnsi" w:hAnsi="Arial"/>
      <w:sz w:val="20"/>
      <w:lang w:eastAsia="en-US"/>
    </w:rPr>
  </w:style>
  <w:style w:type="paragraph" w:customStyle="1" w:styleId="F03D28F116EA4EF0A664F897345837571">
    <w:name w:val="F03D28F116EA4EF0A664F897345837571"/>
    <w:rsid w:val="00FE58A5"/>
    <w:rPr>
      <w:rFonts w:ascii="Arial" w:eastAsiaTheme="minorHAnsi" w:hAnsi="Arial"/>
      <w:sz w:val="20"/>
      <w:lang w:eastAsia="en-US"/>
    </w:rPr>
  </w:style>
  <w:style w:type="paragraph" w:customStyle="1" w:styleId="016C7A78D8E34E178BCB519E64A373FB1">
    <w:name w:val="016C7A78D8E34E178BCB519E64A373FB1"/>
    <w:rsid w:val="00FE58A5"/>
    <w:rPr>
      <w:rFonts w:ascii="Arial" w:eastAsiaTheme="minorHAnsi" w:hAnsi="Arial"/>
      <w:sz w:val="20"/>
      <w:lang w:eastAsia="en-US"/>
    </w:rPr>
  </w:style>
  <w:style w:type="paragraph" w:customStyle="1" w:styleId="18A4D90C51E84A87969356A0470C63FF1">
    <w:name w:val="18A4D90C51E84A87969356A0470C63FF1"/>
    <w:rsid w:val="00FE58A5"/>
    <w:rPr>
      <w:rFonts w:ascii="Arial" w:eastAsiaTheme="minorHAnsi" w:hAnsi="Arial"/>
      <w:sz w:val="20"/>
      <w:lang w:eastAsia="en-US"/>
    </w:rPr>
  </w:style>
  <w:style w:type="paragraph" w:customStyle="1" w:styleId="4A3E855DA0A840D89E610ECAC9F37DB91">
    <w:name w:val="4A3E855DA0A840D89E610ECAC9F37DB91"/>
    <w:rsid w:val="00FE58A5"/>
    <w:rPr>
      <w:rFonts w:ascii="Arial" w:eastAsiaTheme="minorHAnsi" w:hAnsi="Arial"/>
      <w:sz w:val="20"/>
      <w:lang w:eastAsia="en-US"/>
    </w:rPr>
  </w:style>
  <w:style w:type="paragraph" w:customStyle="1" w:styleId="CEFEADA9599E44FE81C0EE4DF41BA0311">
    <w:name w:val="CEFEADA9599E44FE81C0EE4DF41BA0311"/>
    <w:rsid w:val="00FE58A5"/>
    <w:rPr>
      <w:rFonts w:ascii="Arial" w:eastAsiaTheme="minorHAnsi" w:hAnsi="Arial"/>
      <w:sz w:val="20"/>
      <w:lang w:eastAsia="en-US"/>
    </w:rPr>
  </w:style>
  <w:style w:type="paragraph" w:customStyle="1" w:styleId="EB40F6FD8A3E42D6ACCCA98439179CDB1">
    <w:name w:val="EB40F6FD8A3E42D6ACCCA98439179CDB1"/>
    <w:rsid w:val="00FE58A5"/>
    <w:rPr>
      <w:rFonts w:ascii="Arial" w:eastAsiaTheme="minorHAnsi" w:hAnsi="Arial"/>
      <w:sz w:val="20"/>
      <w:lang w:eastAsia="en-US"/>
    </w:rPr>
  </w:style>
  <w:style w:type="paragraph" w:customStyle="1" w:styleId="4D182099E0C248DB91FF70E645E84D531">
    <w:name w:val="4D182099E0C248DB91FF70E645E84D531"/>
    <w:rsid w:val="00FE58A5"/>
    <w:rPr>
      <w:rFonts w:ascii="Arial" w:eastAsiaTheme="minorHAnsi" w:hAnsi="Arial"/>
      <w:sz w:val="20"/>
      <w:lang w:eastAsia="en-US"/>
    </w:rPr>
  </w:style>
  <w:style w:type="paragraph" w:customStyle="1" w:styleId="3930E80E372E4FA59A37B327ABADC5CB1">
    <w:name w:val="3930E80E372E4FA59A37B327ABADC5CB1"/>
    <w:rsid w:val="00FE58A5"/>
    <w:rPr>
      <w:rFonts w:ascii="Arial" w:eastAsiaTheme="minorHAnsi" w:hAnsi="Arial"/>
      <w:sz w:val="20"/>
      <w:lang w:eastAsia="en-US"/>
    </w:rPr>
  </w:style>
  <w:style w:type="paragraph" w:customStyle="1" w:styleId="E193440C7A574DF4B263C3736C20AD751">
    <w:name w:val="E193440C7A574DF4B263C3736C20AD751"/>
    <w:rsid w:val="00FE58A5"/>
    <w:rPr>
      <w:rFonts w:ascii="Arial" w:eastAsiaTheme="minorHAnsi" w:hAnsi="Arial"/>
      <w:sz w:val="20"/>
      <w:lang w:eastAsia="en-US"/>
    </w:rPr>
  </w:style>
  <w:style w:type="paragraph" w:customStyle="1" w:styleId="7B2FCDDC37834DFAAFE15E604194BC741">
    <w:name w:val="7B2FCDDC37834DFAAFE15E604194BC741"/>
    <w:rsid w:val="00FE58A5"/>
    <w:rPr>
      <w:rFonts w:ascii="Arial" w:eastAsiaTheme="minorHAnsi" w:hAnsi="Arial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6CCE2-A2FD-4614-8B66-B88188174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lla Yilmaz</dc:creator>
  <cp:keywords/>
  <dc:description/>
  <cp:lastModifiedBy>Eda Bayar</cp:lastModifiedBy>
  <cp:revision>28</cp:revision>
  <dcterms:created xsi:type="dcterms:W3CDTF">2020-07-02T08:03:00Z</dcterms:created>
  <dcterms:modified xsi:type="dcterms:W3CDTF">2020-08-11T09:05:00Z</dcterms:modified>
</cp:coreProperties>
</file>